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AC5D4" w14:textId="77777777" w:rsidR="006B696A" w:rsidRDefault="006B696A" w:rsidP="006B696A">
      <w:pPr>
        <w:pStyle w:val="NoSpacing"/>
        <w:rPr>
          <w:rFonts w:ascii="Gill Sans MT" w:hAnsi="Gill Sans MT"/>
          <w:b/>
          <w:sz w:val="28"/>
        </w:rPr>
      </w:pPr>
    </w:p>
    <w:p w14:paraId="2F74110F" w14:textId="77777777" w:rsidR="006B696A" w:rsidRDefault="006B696A" w:rsidP="00632583">
      <w:pPr>
        <w:pStyle w:val="NoSpacing"/>
        <w:jc w:val="center"/>
        <w:rPr>
          <w:rFonts w:ascii="Gill Sans MT" w:hAnsi="Gill Sans MT"/>
          <w:b/>
          <w:sz w:val="28"/>
        </w:rPr>
      </w:pPr>
    </w:p>
    <w:p w14:paraId="12BF4B63" w14:textId="77777777" w:rsidR="00A71CBC" w:rsidRDefault="006B696A" w:rsidP="00632583">
      <w:pPr>
        <w:pStyle w:val="NoSpacing"/>
        <w:jc w:val="center"/>
        <w:rPr>
          <w:rFonts w:ascii="Gill Sans MT" w:hAnsi="Gill Sans MT"/>
          <w:b/>
          <w:sz w:val="28"/>
        </w:rPr>
      </w:pPr>
      <w:r>
        <w:rPr>
          <w:rFonts w:ascii="Gill Sans MT" w:hAnsi="Gill Sans MT"/>
          <w:b/>
          <w:sz w:val="28"/>
        </w:rPr>
        <w:t>Member-O</w:t>
      </w:r>
      <w:r w:rsidR="00A71CBC" w:rsidRPr="00606922">
        <w:rPr>
          <w:rFonts w:ascii="Gill Sans MT" w:hAnsi="Gill Sans MT"/>
          <w:b/>
          <w:sz w:val="28"/>
        </w:rPr>
        <w:t xml:space="preserve">wner </w:t>
      </w:r>
      <w:r w:rsidR="00606922">
        <w:rPr>
          <w:rFonts w:ascii="Gill Sans MT" w:hAnsi="Gill Sans MT"/>
          <w:b/>
          <w:sz w:val="28"/>
        </w:rPr>
        <w:t xml:space="preserve">Advocacy </w:t>
      </w:r>
      <w:r w:rsidR="00A71CBC" w:rsidRPr="00606922">
        <w:rPr>
          <w:rFonts w:ascii="Gill Sans MT" w:hAnsi="Gill Sans MT"/>
          <w:b/>
          <w:sz w:val="28"/>
        </w:rPr>
        <w:t>Request Form</w:t>
      </w:r>
    </w:p>
    <w:p w14:paraId="4FBBCDC3" w14:textId="77777777" w:rsidR="00632583" w:rsidRDefault="00632583" w:rsidP="00632583">
      <w:pPr>
        <w:pStyle w:val="NoSpacing"/>
        <w:jc w:val="center"/>
        <w:rPr>
          <w:rFonts w:ascii="Gill Sans MT" w:hAnsi="Gill Sans MT"/>
          <w:b/>
          <w:sz w:val="22"/>
        </w:rPr>
      </w:pPr>
    </w:p>
    <w:p w14:paraId="72D17F8A" w14:textId="77777777" w:rsidR="006B696A" w:rsidRDefault="006B696A" w:rsidP="00632583">
      <w:pPr>
        <w:pStyle w:val="NoSpacing"/>
        <w:jc w:val="center"/>
        <w:rPr>
          <w:rFonts w:ascii="Gill Sans MT" w:hAnsi="Gill Sans MT"/>
          <w:b/>
          <w:sz w:val="22"/>
        </w:rPr>
      </w:pPr>
    </w:p>
    <w:p w14:paraId="6A16B8D5" w14:textId="77777777" w:rsidR="004E1D3E" w:rsidRPr="00621E4F" w:rsidRDefault="00DA6B89" w:rsidP="004E1D3E">
      <w:pPr>
        <w:pStyle w:val="NoSpacing"/>
        <w:rPr>
          <w:rFonts w:ascii="Gill Sans MT" w:hAnsi="Gill Sans MT" w:cs="Gill Sans"/>
          <w:sz w:val="20"/>
        </w:rPr>
      </w:pPr>
      <w:r w:rsidRPr="00621E4F">
        <w:rPr>
          <w:rFonts w:ascii="Gill Sans MT" w:hAnsi="Gill Sans MT"/>
          <w:sz w:val="20"/>
        </w:rPr>
        <w:t>In our 10-</w:t>
      </w:r>
      <w:r w:rsidR="00606922" w:rsidRPr="00621E4F">
        <w:rPr>
          <w:rFonts w:ascii="Gill Sans MT" w:hAnsi="Gill Sans MT"/>
          <w:sz w:val="20"/>
        </w:rPr>
        <w:t xml:space="preserve">year Strategic Plan, the Community Food Co-op set a goal for </w:t>
      </w:r>
      <w:r w:rsidR="00606922" w:rsidRPr="00E85269">
        <w:rPr>
          <w:rFonts w:ascii="Gill Sans MT" w:hAnsi="Gill Sans MT"/>
          <w:i/>
          <w:sz w:val="20"/>
        </w:rPr>
        <w:t>Stewardship and Advocacy</w:t>
      </w:r>
      <w:r w:rsidR="00606922" w:rsidRPr="00621E4F">
        <w:rPr>
          <w:rFonts w:ascii="Gill Sans MT" w:hAnsi="Gill Sans MT"/>
          <w:sz w:val="20"/>
        </w:rPr>
        <w:t>, as follows:</w:t>
      </w:r>
      <w:r w:rsidR="004E1D3E" w:rsidRPr="00621E4F">
        <w:rPr>
          <w:rFonts w:ascii="Gill Sans MT" w:hAnsi="Gill Sans MT"/>
          <w:sz w:val="20"/>
        </w:rPr>
        <w:t xml:space="preserve"> </w:t>
      </w:r>
      <w:r w:rsidR="00606922" w:rsidRPr="00621E4F">
        <w:rPr>
          <w:rFonts w:ascii="Gill Sans MT" w:hAnsi="Gill Sans MT" w:cs="Gill Sans"/>
          <w:b/>
          <w:sz w:val="20"/>
          <w:u w:val="single"/>
        </w:rPr>
        <w:t>Energize our member-owners to support positive change around core issues that affect the Co-op and the community’s future.</w:t>
      </w:r>
      <w:r w:rsidR="004E1D3E" w:rsidRPr="00621E4F">
        <w:rPr>
          <w:rFonts w:ascii="Gill Sans MT" w:hAnsi="Gill Sans MT" w:cs="Gill Sans"/>
          <w:sz w:val="20"/>
        </w:rPr>
        <w:t xml:space="preserve">  </w:t>
      </w:r>
      <w:r w:rsidR="00036724">
        <w:rPr>
          <w:rFonts w:ascii="Gill Sans MT" w:hAnsi="Gill Sans MT" w:cs="Gill Sans"/>
          <w:sz w:val="20"/>
        </w:rPr>
        <w:t>As a m</w:t>
      </w:r>
      <w:r w:rsidR="00606922" w:rsidRPr="00621E4F">
        <w:rPr>
          <w:rFonts w:ascii="Gill Sans MT" w:hAnsi="Gill Sans MT" w:cs="Gill Sans"/>
          <w:sz w:val="20"/>
        </w:rPr>
        <w:t xml:space="preserve">ember-owner of the Community Food Co-op, we welcome </w:t>
      </w:r>
      <w:r w:rsidR="00E85269">
        <w:rPr>
          <w:rFonts w:ascii="Gill Sans MT" w:hAnsi="Gill Sans MT" w:cs="Gill Sans"/>
          <w:sz w:val="20"/>
        </w:rPr>
        <w:t>your creativity and initiative to help us meet that goal.</w:t>
      </w:r>
      <w:r w:rsidR="00621E4F" w:rsidRPr="00621E4F">
        <w:rPr>
          <w:rFonts w:ascii="Gill Sans MT" w:hAnsi="Gill Sans MT" w:cs="Gill Sans"/>
          <w:sz w:val="20"/>
        </w:rPr>
        <w:t xml:space="preserve">  To</w:t>
      </w:r>
      <w:r w:rsidR="004E1D3E" w:rsidRPr="00621E4F">
        <w:rPr>
          <w:rFonts w:ascii="Gill Sans MT" w:hAnsi="Gill Sans MT" w:cs="Gill Sans"/>
          <w:sz w:val="20"/>
        </w:rPr>
        <w:t xml:space="preserve"> ensure that we can respond effectively, we </w:t>
      </w:r>
      <w:r w:rsidR="00E85269">
        <w:rPr>
          <w:rFonts w:ascii="Gill Sans MT" w:hAnsi="Gill Sans MT" w:cs="Gill Sans"/>
          <w:sz w:val="20"/>
        </w:rPr>
        <w:t>invite you to use</w:t>
      </w:r>
      <w:r w:rsidR="004E1D3E" w:rsidRPr="00621E4F">
        <w:rPr>
          <w:rFonts w:ascii="Gill Sans MT" w:hAnsi="Gill Sans MT" w:cs="Gill Sans"/>
          <w:sz w:val="20"/>
        </w:rPr>
        <w:t xml:space="preserve"> the following Request Form.</w:t>
      </w:r>
    </w:p>
    <w:p w14:paraId="04BDAC35" w14:textId="77777777" w:rsidR="004E1D3E" w:rsidRPr="00621E4F" w:rsidRDefault="004E1D3E" w:rsidP="004E1D3E">
      <w:pPr>
        <w:pStyle w:val="NoSpacing"/>
        <w:rPr>
          <w:rFonts w:ascii="Gill Sans MT" w:hAnsi="Gill Sans MT" w:cs="Gill Sans"/>
          <w:sz w:val="20"/>
        </w:rPr>
      </w:pPr>
    </w:p>
    <w:p w14:paraId="7B842526" w14:textId="77777777" w:rsidR="00606922" w:rsidRPr="00621E4F" w:rsidRDefault="004E1D3E" w:rsidP="00621E4F">
      <w:pPr>
        <w:pStyle w:val="NoSpacing"/>
        <w:rPr>
          <w:rFonts w:ascii="Gill Sans MT" w:hAnsi="Gill Sans MT"/>
          <w:b/>
          <w:sz w:val="20"/>
        </w:rPr>
      </w:pPr>
      <w:r w:rsidRPr="00621E4F">
        <w:rPr>
          <w:rFonts w:ascii="Gill Sans MT" w:hAnsi="Gill Sans MT" w:cs="Gill Sans"/>
          <w:b/>
          <w:sz w:val="20"/>
        </w:rPr>
        <w:t>TIPS:</w:t>
      </w:r>
    </w:p>
    <w:p w14:paraId="17920FFA" w14:textId="788C3C48" w:rsidR="00F27D12" w:rsidRPr="00621E4F" w:rsidRDefault="00080EAC" w:rsidP="00036724">
      <w:pPr>
        <w:numPr>
          <w:ilvl w:val="0"/>
          <w:numId w:val="23"/>
        </w:numPr>
        <w:spacing w:before="13" w:line="260" w:lineRule="exact"/>
        <w:rPr>
          <w:rFonts w:ascii="Gill Sans MT" w:hAnsi="Gill Sans MT" w:cs="Gill Sans"/>
          <w:sz w:val="20"/>
        </w:rPr>
      </w:pPr>
      <w:r w:rsidRPr="00621E4F">
        <w:rPr>
          <w:rFonts w:ascii="Gill Sans MT" w:hAnsi="Gill Sans MT" w:cs="Gill Sans"/>
          <w:sz w:val="20"/>
        </w:rPr>
        <w:t xml:space="preserve">Please submit requests, </w:t>
      </w:r>
      <w:r w:rsidR="00701F33" w:rsidRPr="00621E4F">
        <w:rPr>
          <w:rFonts w:ascii="Gill Sans MT" w:hAnsi="Gill Sans MT" w:cs="Gill Sans"/>
          <w:sz w:val="20"/>
        </w:rPr>
        <w:t>suggestions,</w:t>
      </w:r>
      <w:r w:rsidRPr="00621E4F">
        <w:rPr>
          <w:rFonts w:ascii="Gill Sans MT" w:hAnsi="Gill Sans MT" w:cs="Gill Sans"/>
          <w:sz w:val="20"/>
        </w:rPr>
        <w:t xml:space="preserve"> or concerns</w:t>
      </w:r>
      <w:r w:rsidR="00C368C6" w:rsidRPr="00621E4F">
        <w:rPr>
          <w:rFonts w:ascii="Gill Sans MT" w:hAnsi="Gill Sans MT" w:cs="Gill Sans"/>
          <w:sz w:val="20"/>
        </w:rPr>
        <w:t xml:space="preserve"> </w:t>
      </w:r>
      <w:r w:rsidR="00621E4F" w:rsidRPr="00621E4F">
        <w:rPr>
          <w:rFonts w:ascii="Gill Sans MT" w:hAnsi="Gill Sans MT" w:cs="Gill Sans"/>
          <w:sz w:val="20"/>
        </w:rPr>
        <w:t xml:space="preserve">to </w:t>
      </w:r>
      <w:r w:rsidR="00BB73BD">
        <w:rPr>
          <w:rFonts w:ascii="Gill Sans MT" w:hAnsi="Gill Sans MT" w:cs="Gill Sans"/>
          <w:sz w:val="20"/>
        </w:rPr>
        <w:t>boardofdirectors</w:t>
      </w:r>
      <w:r w:rsidR="00621E4F" w:rsidRPr="00621E4F">
        <w:rPr>
          <w:rFonts w:ascii="Gill Sans MT" w:hAnsi="Gill Sans MT" w:cs="Gill Sans"/>
          <w:sz w:val="20"/>
        </w:rPr>
        <w:t xml:space="preserve">@communityfood.coop </w:t>
      </w:r>
      <w:r w:rsidR="00E57E0E" w:rsidRPr="00621E4F">
        <w:rPr>
          <w:rFonts w:ascii="Gill Sans MT" w:hAnsi="Gill Sans MT" w:cs="Gill Sans"/>
          <w:sz w:val="20"/>
        </w:rPr>
        <w:t xml:space="preserve">at least </w:t>
      </w:r>
      <w:r w:rsidRPr="00621E4F">
        <w:rPr>
          <w:rFonts w:ascii="Gill Sans MT" w:hAnsi="Gill Sans MT" w:cs="Gill Sans"/>
          <w:b/>
          <w:sz w:val="20"/>
        </w:rPr>
        <w:t>two weeks</w:t>
      </w:r>
      <w:r w:rsidR="00621E4F" w:rsidRPr="00621E4F">
        <w:rPr>
          <w:rFonts w:ascii="Gill Sans MT" w:hAnsi="Gill Sans MT" w:cs="Gill Sans"/>
          <w:sz w:val="20"/>
        </w:rPr>
        <w:t xml:space="preserve"> prior to meetings. </w:t>
      </w:r>
      <w:r w:rsidR="00F27D12" w:rsidRPr="00621E4F">
        <w:rPr>
          <w:rFonts w:ascii="Gill Sans MT" w:hAnsi="Gill Sans MT" w:cs="Gill Sans"/>
          <w:sz w:val="20"/>
        </w:rPr>
        <w:t xml:space="preserve"> This allows us enou</w:t>
      </w:r>
      <w:r w:rsidR="004E1D3E" w:rsidRPr="00621E4F">
        <w:rPr>
          <w:rFonts w:ascii="Gill Sans MT" w:hAnsi="Gill Sans MT" w:cs="Gill Sans"/>
          <w:sz w:val="20"/>
        </w:rPr>
        <w:t xml:space="preserve">gh time to fully consider your </w:t>
      </w:r>
      <w:r w:rsidR="00F27D12" w:rsidRPr="00621E4F">
        <w:rPr>
          <w:rFonts w:ascii="Gill Sans MT" w:hAnsi="Gill Sans MT" w:cs="Gill Sans"/>
          <w:sz w:val="20"/>
        </w:rPr>
        <w:t>request.</w:t>
      </w:r>
    </w:p>
    <w:p w14:paraId="597BB652" w14:textId="5054495A" w:rsidR="004E1D3E" w:rsidRPr="00621E4F" w:rsidRDefault="00080EAC" w:rsidP="00036724">
      <w:pPr>
        <w:numPr>
          <w:ilvl w:val="1"/>
          <w:numId w:val="24"/>
        </w:numPr>
        <w:spacing w:before="13" w:line="260" w:lineRule="exact"/>
        <w:rPr>
          <w:rFonts w:ascii="Gill Sans MT" w:hAnsi="Gill Sans MT" w:cs="Gill Sans"/>
          <w:sz w:val="20"/>
        </w:rPr>
      </w:pPr>
      <w:r w:rsidRPr="00621E4F">
        <w:rPr>
          <w:rFonts w:ascii="Gill Sans MT" w:hAnsi="Gill Sans MT" w:cs="Gill Sans"/>
          <w:sz w:val="20"/>
        </w:rPr>
        <w:t xml:space="preserve">The </w:t>
      </w:r>
      <w:r w:rsidR="002B3971">
        <w:rPr>
          <w:rFonts w:ascii="Gill Sans MT" w:hAnsi="Gill Sans MT" w:cs="Gill Sans"/>
          <w:sz w:val="20"/>
        </w:rPr>
        <w:t>Member</w:t>
      </w:r>
      <w:r w:rsidR="00F27D12" w:rsidRPr="00621E4F">
        <w:rPr>
          <w:rFonts w:ascii="Gill Sans MT" w:hAnsi="Gill Sans MT" w:cs="Gill Sans"/>
          <w:sz w:val="20"/>
        </w:rPr>
        <w:t xml:space="preserve"> Affair</w:t>
      </w:r>
      <w:r w:rsidR="002B3971">
        <w:rPr>
          <w:rFonts w:ascii="Gill Sans MT" w:hAnsi="Gill Sans MT" w:cs="Gill Sans"/>
          <w:sz w:val="20"/>
        </w:rPr>
        <w:t>s</w:t>
      </w:r>
      <w:r w:rsidR="00F27D12" w:rsidRPr="00621E4F">
        <w:rPr>
          <w:rFonts w:ascii="Gill Sans MT" w:hAnsi="Gill Sans MT" w:cs="Gill Sans"/>
          <w:sz w:val="20"/>
        </w:rPr>
        <w:t xml:space="preserve"> Committee </w:t>
      </w:r>
      <w:r w:rsidR="00DC54F7">
        <w:rPr>
          <w:rFonts w:ascii="Gill Sans MT" w:hAnsi="Gill Sans MT" w:cs="Gill Sans"/>
          <w:sz w:val="20"/>
        </w:rPr>
        <w:t xml:space="preserve">typically </w:t>
      </w:r>
      <w:r w:rsidR="00701F33" w:rsidRPr="00621E4F">
        <w:rPr>
          <w:rFonts w:ascii="Gill Sans MT" w:hAnsi="Gill Sans MT" w:cs="Gill Sans"/>
          <w:sz w:val="20"/>
        </w:rPr>
        <w:t xml:space="preserve">meets </w:t>
      </w:r>
      <w:r w:rsidR="00E57E0E" w:rsidRPr="00621E4F">
        <w:rPr>
          <w:rFonts w:ascii="Gill Sans MT" w:hAnsi="Gill Sans MT" w:cs="Gill Sans"/>
          <w:sz w:val="20"/>
        </w:rPr>
        <w:t>on the</w:t>
      </w:r>
      <w:r w:rsidR="00E57E0E" w:rsidRPr="00621E4F">
        <w:rPr>
          <w:rFonts w:ascii="Gill Sans MT" w:hAnsi="Gill Sans MT" w:cs="Gill Sans"/>
          <w:b/>
          <w:sz w:val="20"/>
        </w:rPr>
        <w:t xml:space="preserve"> </w:t>
      </w:r>
      <w:r w:rsidR="00E57E0E" w:rsidRPr="00621E4F">
        <w:rPr>
          <w:rFonts w:ascii="Gill Sans MT" w:hAnsi="Gill Sans MT" w:cs="Gill Sans"/>
          <w:sz w:val="20"/>
        </w:rPr>
        <w:t>last</w:t>
      </w:r>
      <w:r w:rsidR="00E57E0E" w:rsidRPr="00621E4F">
        <w:rPr>
          <w:rFonts w:ascii="Gill Sans MT" w:hAnsi="Gill Sans MT" w:cs="Gill Sans"/>
          <w:b/>
          <w:sz w:val="20"/>
        </w:rPr>
        <w:t xml:space="preserve"> </w:t>
      </w:r>
      <w:r w:rsidR="00E57E0E" w:rsidRPr="00621E4F">
        <w:rPr>
          <w:rFonts w:ascii="Gill Sans MT" w:hAnsi="Gill Sans MT" w:cs="Gill Sans"/>
          <w:sz w:val="20"/>
        </w:rPr>
        <w:t>Wed</w:t>
      </w:r>
      <w:r w:rsidR="004E1D3E" w:rsidRPr="00621E4F">
        <w:rPr>
          <w:rFonts w:ascii="Gill Sans MT" w:hAnsi="Gill Sans MT" w:cs="Gill Sans"/>
          <w:sz w:val="20"/>
        </w:rPr>
        <w:t>nesday</w:t>
      </w:r>
      <w:r w:rsidR="00E57E0E" w:rsidRPr="00621E4F">
        <w:rPr>
          <w:rFonts w:ascii="Gill Sans MT" w:hAnsi="Gill Sans MT" w:cs="Gill Sans"/>
          <w:sz w:val="20"/>
        </w:rPr>
        <w:t xml:space="preserve"> of the month </w:t>
      </w:r>
      <w:r w:rsidR="00DC16B4" w:rsidRPr="00621E4F">
        <w:rPr>
          <w:rFonts w:ascii="Gill Sans MT" w:hAnsi="Gill Sans MT" w:cs="Gill Sans"/>
          <w:sz w:val="20"/>
        </w:rPr>
        <w:t>at 5:30</w:t>
      </w:r>
      <w:r w:rsidR="00036724">
        <w:rPr>
          <w:rFonts w:ascii="Gill Sans MT" w:hAnsi="Gill Sans MT" w:cs="Gill Sans"/>
          <w:sz w:val="20"/>
        </w:rPr>
        <w:t xml:space="preserve"> </w:t>
      </w:r>
      <w:r w:rsidR="00DC16B4" w:rsidRPr="00621E4F">
        <w:rPr>
          <w:rFonts w:ascii="Gill Sans MT" w:hAnsi="Gill Sans MT" w:cs="Gill Sans"/>
          <w:sz w:val="20"/>
        </w:rPr>
        <w:t>pm</w:t>
      </w:r>
      <w:r w:rsidR="00C73E39" w:rsidRPr="00621E4F">
        <w:rPr>
          <w:rFonts w:ascii="Gill Sans MT" w:hAnsi="Gill Sans MT" w:cs="Gill Sans"/>
          <w:sz w:val="20"/>
        </w:rPr>
        <w:t xml:space="preserve"> </w:t>
      </w:r>
    </w:p>
    <w:p w14:paraId="7A0E5315" w14:textId="432E4211" w:rsidR="00E57E0E" w:rsidRPr="00621E4F" w:rsidRDefault="004E1D3E" w:rsidP="00036724">
      <w:pPr>
        <w:numPr>
          <w:ilvl w:val="1"/>
          <w:numId w:val="24"/>
        </w:numPr>
        <w:spacing w:before="13" w:line="260" w:lineRule="exact"/>
        <w:rPr>
          <w:rFonts w:ascii="Gill Sans MT" w:hAnsi="Gill Sans MT" w:cs="Gill Sans"/>
          <w:sz w:val="20"/>
        </w:rPr>
      </w:pPr>
      <w:r w:rsidRPr="00621E4F">
        <w:rPr>
          <w:rFonts w:ascii="Gill Sans MT" w:hAnsi="Gill Sans MT" w:cs="Gill Sans"/>
          <w:sz w:val="20"/>
        </w:rPr>
        <w:t xml:space="preserve">The </w:t>
      </w:r>
      <w:r w:rsidR="00080EAC" w:rsidRPr="00621E4F">
        <w:rPr>
          <w:rFonts w:ascii="Gill Sans MT" w:hAnsi="Gill Sans MT" w:cs="Gill Sans"/>
          <w:sz w:val="20"/>
        </w:rPr>
        <w:t>Board</w:t>
      </w:r>
      <w:r w:rsidRPr="00621E4F">
        <w:rPr>
          <w:rFonts w:ascii="Gill Sans MT" w:hAnsi="Gill Sans MT" w:cs="Gill Sans"/>
          <w:sz w:val="20"/>
        </w:rPr>
        <w:t xml:space="preserve"> of Directors</w:t>
      </w:r>
      <w:r w:rsidR="00E57E0E" w:rsidRPr="00621E4F">
        <w:rPr>
          <w:rFonts w:ascii="Gill Sans MT" w:hAnsi="Gill Sans MT" w:cs="Gill Sans"/>
          <w:sz w:val="20"/>
        </w:rPr>
        <w:t xml:space="preserve"> meets on </w:t>
      </w:r>
      <w:r w:rsidR="00DC16B4" w:rsidRPr="00621E4F">
        <w:rPr>
          <w:rFonts w:ascii="Gill Sans MT" w:hAnsi="Gill Sans MT" w:cs="Gill Sans"/>
          <w:sz w:val="20"/>
        </w:rPr>
        <w:t>the second Wed</w:t>
      </w:r>
      <w:r w:rsidR="00080EAC" w:rsidRPr="00621E4F">
        <w:rPr>
          <w:rFonts w:ascii="Gill Sans MT" w:hAnsi="Gill Sans MT" w:cs="Gill Sans"/>
          <w:sz w:val="20"/>
        </w:rPr>
        <w:t>nesday of the month</w:t>
      </w:r>
      <w:r w:rsidR="00C73E39" w:rsidRPr="00621E4F">
        <w:rPr>
          <w:rFonts w:ascii="Gill Sans MT" w:hAnsi="Gill Sans MT" w:cs="Gill Sans"/>
          <w:sz w:val="20"/>
        </w:rPr>
        <w:t xml:space="preserve"> at </w:t>
      </w:r>
      <w:r w:rsidR="00DC54F7">
        <w:rPr>
          <w:rFonts w:ascii="Gill Sans MT" w:hAnsi="Gill Sans MT" w:cs="Gill Sans"/>
          <w:sz w:val="20"/>
        </w:rPr>
        <w:t>6</w:t>
      </w:r>
      <w:r w:rsidR="00036724">
        <w:rPr>
          <w:rFonts w:ascii="Gill Sans MT" w:hAnsi="Gill Sans MT" w:cs="Gill Sans"/>
          <w:sz w:val="20"/>
        </w:rPr>
        <w:t xml:space="preserve"> </w:t>
      </w:r>
      <w:r w:rsidR="00C73E39" w:rsidRPr="00621E4F">
        <w:rPr>
          <w:rFonts w:ascii="Gill Sans MT" w:hAnsi="Gill Sans MT" w:cs="Gill Sans"/>
          <w:sz w:val="20"/>
        </w:rPr>
        <w:t>pm (no meeting in July)</w:t>
      </w:r>
    </w:p>
    <w:p w14:paraId="12965108" w14:textId="77777777" w:rsidR="00DC16B4" w:rsidRPr="00621E4F" w:rsidRDefault="00C368C6" w:rsidP="00036724">
      <w:pPr>
        <w:numPr>
          <w:ilvl w:val="0"/>
          <w:numId w:val="23"/>
        </w:numPr>
        <w:spacing w:before="13" w:line="260" w:lineRule="exact"/>
        <w:rPr>
          <w:rFonts w:ascii="Gill Sans MT" w:hAnsi="Gill Sans MT" w:cs="Gill Sans"/>
          <w:sz w:val="20"/>
        </w:rPr>
      </w:pPr>
      <w:r w:rsidRPr="00621E4F">
        <w:rPr>
          <w:rFonts w:ascii="Gill Sans MT" w:hAnsi="Gill Sans MT" w:cs="Gill Sans"/>
          <w:sz w:val="20"/>
        </w:rPr>
        <w:t>Please be</w:t>
      </w:r>
      <w:r w:rsidR="007809DA" w:rsidRPr="00621E4F">
        <w:rPr>
          <w:rFonts w:ascii="Gill Sans MT" w:hAnsi="Gill Sans MT" w:cs="Gill Sans"/>
          <w:sz w:val="20"/>
        </w:rPr>
        <w:t xml:space="preserve"> as</w:t>
      </w:r>
      <w:r w:rsidRPr="00621E4F">
        <w:rPr>
          <w:rFonts w:ascii="Gill Sans MT" w:hAnsi="Gill Sans MT" w:cs="Gill Sans"/>
          <w:sz w:val="20"/>
        </w:rPr>
        <w:t xml:space="preserve"> specific</w:t>
      </w:r>
      <w:r w:rsidR="007809DA" w:rsidRPr="00621E4F">
        <w:rPr>
          <w:rFonts w:ascii="Gill Sans MT" w:hAnsi="Gill Sans MT" w:cs="Gill Sans"/>
          <w:sz w:val="20"/>
        </w:rPr>
        <w:t xml:space="preserve"> as possible</w:t>
      </w:r>
      <w:r w:rsidRPr="00621E4F">
        <w:rPr>
          <w:rFonts w:ascii="Gill Sans MT" w:hAnsi="Gill Sans MT" w:cs="Gill Sans"/>
          <w:sz w:val="20"/>
        </w:rPr>
        <w:t xml:space="preserve"> when</w:t>
      </w:r>
      <w:r w:rsidR="00080EAC" w:rsidRPr="00621E4F">
        <w:rPr>
          <w:rFonts w:ascii="Gill Sans MT" w:hAnsi="Gill Sans MT" w:cs="Gill Sans"/>
          <w:sz w:val="20"/>
        </w:rPr>
        <w:t xml:space="preserve"> describing your request </w:t>
      </w:r>
      <w:r w:rsidR="007809DA" w:rsidRPr="00621E4F">
        <w:rPr>
          <w:rFonts w:ascii="Gill Sans MT" w:hAnsi="Gill Sans MT" w:cs="Gill Sans"/>
          <w:sz w:val="20"/>
        </w:rPr>
        <w:t>and what you are asking of</w:t>
      </w:r>
      <w:r w:rsidR="00080EAC" w:rsidRPr="00621E4F">
        <w:rPr>
          <w:rFonts w:ascii="Gill Sans MT" w:hAnsi="Gill Sans MT" w:cs="Gill Sans"/>
          <w:sz w:val="20"/>
        </w:rPr>
        <w:t xml:space="preserve"> the Co-op</w:t>
      </w:r>
      <w:r w:rsidR="00DC16B4" w:rsidRPr="00621E4F">
        <w:rPr>
          <w:rFonts w:ascii="Gill Sans MT" w:hAnsi="Gill Sans MT" w:cs="Gill Sans"/>
          <w:sz w:val="20"/>
        </w:rPr>
        <w:t>.</w:t>
      </w:r>
    </w:p>
    <w:p w14:paraId="2BAF51E3" w14:textId="6BBAC968" w:rsidR="00DC16B4" w:rsidRPr="00621E4F" w:rsidRDefault="009B684A" w:rsidP="00036724">
      <w:pPr>
        <w:numPr>
          <w:ilvl w:val="0"/>
          <w:numId w:val="23"/>
        </w:numPr>
        <w:spacing w:before="13" w:line="260" w:lineRule="exact"/>
        <w:rPr>
          <w:rFonts w:ascii="Gill Sans MT" w:hAnsi="Gill Sans MT" w:cs="Gill Sans"/>
          <w:sz w:val="20"/>
        </w:rPr>
      </w:pPr>
      <w:r>
        <w:rPr>
          <w:rFonts w:ascii="Gill Sans MT" w:hAnsi="Gill Sans MT" w:cs="Gill Sans"/>
          <w:sz w:val="20"/>
        </w:rPr>
        <w:t>M</w:t>
      </w:r>
      <w:r w:rsidR="00080EAC" w:rsidRPr="00621E4F">
        <w:rPr>
          <w:rFonts w:ascii="Gill Sans MT" w:hAnsi="Gill Sans MT" w:cs="Gill Sans"/>
          <w:sz w:val="20"/>
        </w:rPr>
        <w:t>eeting</w:t>
      </w:r>
      <w:r>
        <w:rPr>
          <w:rFonts w:ascii="Gill Sans MT" w:hAnsi="Gill Sans MT" w:cs="Gill Sans"/>
          <w:sz w:val="20"/>
        </w:rPr>
        <w:t xml:space="preserve"> agendas </w:t>
      </w:r>
      <w:r w:rsidR="00DC16B4" w:rsidRPr="00621E4F">
        <w:rPr>
          <w:rFonts w:ascii="Gill Sans MT" w:hAnsi="Gill Sans MT" w:cs="Gill Sans"/>
          <w:sz w:val="20"/>
        </w:rPr>
        <w:t xml:space="preserve">are largely pre-determined to </w:t>
      </w:r>
      <w:r w:rsidR="00BB73BD">
        <w:rPr>
          <w:rFonts w:ascii="Gill Sans MT" w:hAnsi="Gill Sans MT" w:cs="Gill Sans"/>
          <w:sz w:val="20"/>
        </w:rPr>
        <w:t>ensure</w:t>
      </w:r>
      <w:r w:rsidR="00DC16B4" w:rsidRPr="00621E4F">
        <w:rPr>
          <w:rFonts w:ascii="Gill Sans MT" w:hAnsi="Gill Sans MT" w:cs="Gill Sans"/>
          <w:sz w:val="20"/>
        </w:rPr>
        <w:t xml:space="preserve"> that the Co-op i</w:t>
      </w:r>
      <w:r w:rsidR="00080EAC" w:rsidRPr="00621E4F">
        <w:rPr>
          <w:rFonts w:ascii="Gill Sans MT" w:hAnsi="Gill Sans MT" w:cs="Gill Sans"/>
          <w:sz w:val="20"/>
        </w:rPr>
        <w:t>s meet</w:t>
      </w:r>
      <w:r w:rsidR="007809DA" w:rsidRPr="00621E4F">
        <w:rPr>
          <w:rFonts w:ascii="Gill Sans MT" w:hAnsi="Gill Sans MT" w:cs="Gill Sans"/>
          <w:sz w:val="20"/>
        </w:rPr>
        <w:t xml:space="preserve">ing its </w:t>
      </w:r>
      <w:r w:rsidR="00080EAC" w:rsidRPr="00621E4F">
        <w:rPr>
          <w:rFonts w:ascii="Gill Sans MT" w:hAnsi="Gill Sans MT" w:cs="Gill Sans"/>
          <w:sz w:val="20"/>
        </w:rPr>
        <w:t>obligations and policies</w:t>
      </w:r>
      <w:r>
        <w:rPr>
          <w:rFonts w:ascii="Gill Sans MT" w:hAnsi="Gill Sans MT" w:cs="Gill Sans"/>
          <w:sz w:val="20"/>
        </w:rPr>
        <w:t xml:space="preserve">. </w:t>
      </w:r>
      <w:r w:rsidR="00DC16B4" w:rsidRPr="00621E4F">
        <w:rPr>
          <w:rFonts w:ascii="Gill Sans MT" w:hAnsi="Gill Sans MT" w:cs="Gill Sans"/>
          <w:sz w:val="20"/>
        </w:rPr>
        <w:t>This</w:t>
      </w:r>
      <w:r>
        <w:rPr>
          <w:rFonts w:ascii="Gill Sans MT" w:hAnsi="Gill Sans MT" w:cs="Gill Sans"/>
          <w:sz w:val="20"/>
        </w:rPr>
        <w:t xml:space="preserve"> may delay a topic’s addition to the</w:t>
      </w:r>
      <w:r w:rsidR="00DC16B4" w:rsidRPr="00621E4F">
        <w:rPr>
          <w:rFonts w:ascii="Gill Sans MT" w:hAnsi="Gill Sans MT" w:cs="Gill Sans"/>
          <w:sz w:val="20"/>
        </w:rPr>
        <w:t xml:space="preserve"> agenda.</w:t>
      </w:r>
      <w:r w:rsidR="00080EAC" w:rsidRPr="00621E4F">
        <w:rPr>
          <w:rFonts w:ascii="Gill Sans MT" w:hAnsi="Gill Sans MT" w:cs="Gill Sans"/>
          <w:sz w:val="20"/>
        </w:rPr>
        <w:t xml:space="preserve"> The more lead time you can </w:t>
      </w:r>
      <w:r w:rsidR="001603E2" w:rsidRPr="00621E4F">
        <w:rPr>
          <w:rFonts w:ascii="Gill Sans MT" w:hAnsi="Gill Sans MT" w:cs="Gill Sans"/>
          <w:sz w:val="20"/>
        </w:rPr>
        <w:t>allow</w:t>
      </w:r>
      <w:r w:rsidR="00080EAC" w:rsidRPr="00621E4F">
        <w:rPr>
          <w:rFonts w:ascii="Gill Sans MT" w:hAnsi="Gill Sans MT" w:cs="Gill Sans"/>
          <w:sz w:val="20"/>
        </w:rPr>
        <w:t xml:space="preserve"> the better.</w:t>
      </w:r>
    </w:p>
    <w:p w14:paraId="7FE52ADB" w14:textId="77777777" w:rsidR="00621E4F" w:rsidRPr="00621E4F" w:rsidRDefault="007809DA" w:rsidP="00036724">
      <w:pPr>
        <w:numPr>
          <w:ilvl w:val="0"/>
          <w:numId w:val="23"/>
        </w:numPr>
        <w:spacing w:before="13" w:line="260" w:lineRule="exact"/>
        <w:rPr>
          <w:rFonts w:ascii="Gill Sans MT" w:hAnsi="Gill Sans MT" w:cs="Gill Sans"/>
          <w:sz w:val="20"/>
        </w:rPr>
      </w:pPr>
      <w:r w:rsidRPr="00621E4F">
        <w:rPr>
          <w:rFonts w:ascii="Gill Sans MT" w:hAnsi="Gill Sans MT" w:cs="Gill Sans"/>
          <w:sz w:val="20"/>
        </w:rPr>
        <w:t>Directors represent a large membership with many diverse views and needs. Consider the complexity of your request and allow as much time as pos</w:t>
      </w:r>
      <w:r w:rsidR="004E1D3E" w:rsidRPr="00621E4F">
        <w:rPr>
          <w:rFonts w:ascii="Gill Sans MT" w:hAnsi="Gill Sans MT" w:cs="Gill Sans"/>
          <w:sz w:val="20"/>
        </w:rPr>
        <w:t xml:space="preserve">sible for the Board and staff to </w:t>
      </w:r>
      <w:r w:rsidRPr="00621E4F">
        <w:rPr>
          <w:rFonts w:ascii="Gill Sans MT" w:hAnsi="Gill Sans MT" w:cs="Gill Sans"/>
          <w:sz w:val="20"/>
        </w:rPr>
        <w:t>make a well-informed decision.</w:t>
      </w:r>
      <w:r w:rsidR="00621E4F" w:rsidRPr="00621E4F">
        <w:rPr>
          <w:rFonts w:ascii="Gill Sans MT" w:hAnsi="Gill Sans MT" w:cs="Gill Sans"/>
          <w:sz w:val="20"/>
        </w:rPr>
        <w:t xml:space="preserve"> Approval is by consensus.</w:t>
      </w:r>
    </w:p>
    <w:p w14:paraId="15AA1902" w14:textId="77777777" w:rsidR="00DC16B4" w:rsidRPr="00E903B7" w:rsidRDefault="00080EAC" w:rsidP="00036724">
      <w:pPr>
        <w:numPr>
          <w:ilvl w:val="0"/>
          <w:numId w:val="23"/>
        </w:numPr>
        <w:spacing w:before="13" w:line="260" w:lineRule="exact"/>
        <w:rPr>
          <w:rFonts w:ascii="Gill Sans MT" w:hAnsi="Gill Sans MT" w:cs="Gill Sans"/>
          <w:sz w:val="22"/>
          <w:szCs w:val="22"/>
        </w:rPr>
      </w:pPr>
      <w:r w:rsidRPr="00E903B7">
        <w:rPr>
          <w:rFonts w:ascii="Gill Sans MT" w:hAnsi="Gill Sans MT" w:cs="Gill Sans"/>
          <w:sz w:val="20"/>
        </w:rPr>
        <w:t>Decisions will be made</w:t>
      </w:r>
      <w:r w:rsidR="00DC16B4" w:rsidRPr="00E903B7">
        <w:rPr>
          <w:rFonts w:ascii="Gill Sans MT" w:hAnsi="Gill Sans MT" w:cs="Gill Sans"/>
          <w:sz w:val="20"/>
        </w:rPr>
        <w:t xml:space="preserve"> through</w:t>
      </w:r>
      <w:r w:rsidRPr="00E903B7">
        <w:rPr>
          <w:rFonts w:ascii="Gill Sans MT" w:hAnsi="Gill Sans MT" w:cs="Gill Sans"/>
          <w:sz w:val="20"/>
        </w:rPr>
        <w:t xml:space="preserve"> the lens </w:t>
      </w:r>
      <w:r w:rsidR="001603E2" w:rsidRPr="00E903B7">
        <w:rPr>
          <w:rFonts w:ascii="Gill Sans MT" w:hAnsi="Gill Sans MT" w:cs="Gill Sans"/>
          <w:sz w:val="20"/>
        </w:rPr>
        <w:t>of the</w:t>
      </w:r>
      <w:r w:rsidR="009B684A">
        <w:rPr>
          <w:rFonts w:ascii="Gill Sans MT" w:hAnsi="Gill Sans MT" w:cs="Gill Sans"/>
          <w:sz w:val="20"/>
        </w:rPr>
        <w:t xml:space="preserve"> Board’s policies, </w:t>
      </w:r>
      <w:r w:rsidR="00B30E58">
        <w:rPr>
          <w:rFonts w:ascii="Gill Sans MT" w:hAnsi="Gill Sans MT" w:cs="Gill Sans"/>
          <w:sz w:val="20"/>
        </w:rPr>
        <w:t xml:space="preserve">the Co-op’s mission, vision, </w:t>
      </w:r>
      <w:r w:rsidR="00B30E58" w:rsidRPr="00E903B7">
        <w:rPr>
          <w:rFonts w:ascii="Gill Sans MT" w:hAnsi="Gill Sans MT" w:cs="Gill Sans"/>
          <w:sz w:val="20"/>
        </w:rPr>
        <w:t>values</w:t>
      </w:r>
      <w:r w:rsidR="00B30E58">
        <w:rPr>
          <w:rFonts w:ascii="Gill Sans MT" w:hAnsi="Gill Sans MT" w:cs="Gill Sans"/>
          <w:sz w:val="20"/>
        </w:rPr>
        <w:t xml:space="preserve"> and Strategic Plan</w:t>
      </w:r>
      <w:r w:rsidRPr="00E903B7">
        <w:rPr>
          <w:rFonts w:ascii="Gill Sans MT" w:hAnsi="Gill Sans MT" w:cs="Gill Sans"/>
          <w:sz w:val="20"/>
        </w:rPr>
        <w:t>.</w:t>
      </w:r>
      <w:r w:rsidR="00DC16B4" w:rsidRPr="00E903B7">
        <w:rPr>
          <w:rFonts w:ascii="Gill Sans MT" w:hAnsi="Gill Sans MT" w:cs="Gill Sans"/>
          <w:sz w:val="20"/>
        </w:rPr>
        <w:t xml:space="preserve"> </w:t>
      </w:r>
      <w:r w:rsidR="00621E4F" w:rsidRPr="00E903B7">
        <w:rPr>
          <w:rFonts w:ascii="Gill Sans MT" w:hAnsi="Gill Sans MT" w:cs="Gill Sans"/>
          <w:sz w:val="20"/>
        </w:rPr>
        <w:t xml:space="preserve"> </w:t>
      </w:r>
      <w:r w:rsidR="002B3971" w:rsidRPr="002B3971">
        <w:rPr>
          <w:rFonts w:ascii="Gill Sans MT" w:eastAsia="Times New Roman" w:hAnsi="Gill Sans MT" w:cs="Baghdad"/>
          <w:sz w:val="20"/>
        </w:rPr>
        <w:t xml:space="preserve">The </w:t>
      </w:r>
      <w:r w:rsidR="002B3971">
        <w:rPr>
          <w:rFonts w:ascii="Gill Sans MT" w:eastAsia="Times New Roman" w:hAnsi="Gill Sans MT" w:cs="Baghdad"/>
          <w:sz w:val="20"/>
        </w:rPr>
        <w:t xml:space="preserve">Member Affairs Committee will review your request and make recommendations to the Co-op Board of Directors or Operations depending on the focus of the request. </w:t>
      </w:r>
      <w:r w:rsidR="009B684A" w:rsidRPr="00E903B7">
        <w:rPr>
          <w:rFonts w:ascii="Gill Sans MT" w:hAnsi="Gill Sans MT" w:cs="Gill Sans"/>
          <w:sz w:val="20"/>
        </w:rPr>
        <w:t xml:space="preserve">See the Community Food Co-op website: </w:t>
      </w:r>
      <w:r w:rsidR="009B684A" w:rsidRPr="00E903B7">
        <w:rPr>
          <w:rFonts w:ascii="Gill Sans MT" w:eastAsia="Times New Roman" w:hAnsi="Gill Sans MT" w:cs="Baghdad"/>
          <w:color w:val="386EFF"/>
          <w:sz w:val="20"/>
          <w:u w:val="single" w:color="386EFF"/>
        </w:rPr>
        <w:t>communityfood.coop</w:t>
      </w:r>
      <w:r w:rsidR="009B684A">
        <w:rPr>
          <w:rFonts w:ascii="Gill Sans MT" w:eastAsia="Times New Roman" w:hAnsi="Gill Sans MT" w:cs="Baghdad"/>
          <w:color w:val="386EFF"/>
          <w:sz w:val="20"/>
          <w:u w:color="386EFF"/>
        </w:rPr>
        <w:t xml:space="preserve"> </w:t>
      </w:r>
      <w:r w:rsidR="009B684A">
        <w:rPr>
          <w:rFonts w:ascii="Gill Sans MT" w:eastAsia="Times New Roman" w:hAnsi="Gill Sans MT" w:cs="Baghdad"/>
          <w:sz w:val="20"/>
          <w:u w:color="386EFF"/>
        </w:rPr>
        <w:t>for more information.</w:t>
      </w:r>
    </w:p>
    <w:p w14:paraId="398E2889" w14:textId="77777777" w:rsidR="00E45E33" w:rsidRDefault="00E45E33" w:rsidP="00E45E33">
      <w:pPr>
        <w:rPr>
          <w:sz w:val="20"/>
        </w:rPr>
      </w:pPr>
    </w:p>
    <w:p w14:paraId="1DB5DC33" w14:textId="77777777" w:rsidR="00E903B7" w:rsidRDefault="00E903B7" w:rsidP="00E903B7">
      <w:pPr>
        <w:pStyle w:val="ListParagraph"/>
        <w:ind w:left="0"/>
        <w:contextualSpacing/>
        <w:rPr>
          <w:rFonts w:ascii="Gill Sans MT" w:hAnsi="Gill Sans MT"/>
          <w:sz w:val="8"/>
        </w:rPr>
      </w:pPr>
    </w:p>
    <w:p w14:paraId="64CD4E7E" w14:textId="1E47A13E" w:rsidR="00E903B7" w:rsidRPr="00E85269" w:rsidRDefault="00E85269" w:rsidP="006B696A">
      <w:pPr>
        <w:rPr>
          <w:rFonts w:ascii="Gill Sans MT" w:hAnsi="Gill Sans MT" w:cs="Gill Sans"/>
          <w:color w:val="808080"/>
          <w:sz w:val="20"/>
        </w:rPr>
      </w:pPr>
      <w:bookmarkStart w:id="0" w:name="_Hlk135399656"/>
      <w:r w:rsidRPr="00E85269">
        <w:rPr>
          <w:rFonts w:ascii="Gill Sans MT" w:hAnsi="Gill Sans MT" w:cs="Gill Sans"/>
          <w:b/>
          <w:color w:val="000000"/>
          <w:sz w:val="20"/>
        </w:rPr>
        <w:t xml:space="preserve">FOR DONATION REQUESTS: </w:t>
      </w:r>
      <w:r w:rsidR="00E903B7" w:rsidRPr="00E85269">
        <w:rPr>
          <w:rFonts w:ascii="Gill Sans MT" w:hAnsi="Gill Sans MT" w:cs="Gill Sans"/>
          <w:color w:val="000000"/>
          <w:sz w:val="20"/>
        </w:rPr>
        <w:t xml:space="preserve">Please </w:t>
      </w:r>
      <w:r w:rsidR="00571D1E">
        <w:rPr>
          <w:rFonts w:ascii="Gill Sans MT" w:hAnsi="Gill Sans MT" w:cs="Gill Sans"/>
          <w:color w:val="000000"/>
          <w:sz w:val="20"/>
        </w:rPr>
        <w:t>email info</w:t>
      </w:r>
      <w:r w:rsidR="00036724" w:rsidRPr="00571D1E">
        <w:rPr>
          <w:rFonts w:ascii="Gill Sans MT" w:hAnsi="Gill Sans MT" w:cs="Gill Sans"/>
          <w:color w:val="000000"/>
          <w:sz w:val="20"/>
        </w:rPr>
        <w:t>@communityfoodcoop.coop</w:t>
      </w:r>
      <w:r w:rsidR="00E903B7" w:rsidRPr="00E85269">
        <w:rPr>
          <w:rFonts w:ascii="Gill Sans MT" w:hAnsi="Gill Sans MT" w:cs="Gill Sans"/>
          <w:color w:val="000000"/>
          <w:sz w:val="20"/>
        </w:rPr>
        <w:t xml:space="preserve"> </w:t>
      </w:r>
      <w:r w:rsidR="00571D1E">
        <w:rPr>
          <w:rFonts w:ascii="Gill Sans MT" w:hAnsi="Gill Sans MT" w:cs="Gill Sans"/>
          <w:color w:val="000000"/>
          <w:sz w:val="20"/>
        </w:rPr>
        <w:t>or</w:t>
      </w:r>
      <w:r w:rsidR="009B684A">
        <w:rPr>
          <w:rFonts w:ascii="Gill Sans MT" w:hAnsi="Gill Sans MT" w:cs="Gill Sans"/>
          <w:color w:val="000000"/>
          <w:sz w:val="20"/>
        </w:rPr>
        <w:t xml:space="preserve"> fill out the community support </w:t>
      </w:r>
      <w:r w:rsidR="00E903B7" w:rsidRPr="00E85269">
        <w:rPr>
          <w:rFonts w:ascii="Gill Sans MT" w:hAnsi="Gill Sans MT" w:cs="Gill Sans"/>
          <w:color w:val="000000"/>
          <w:sz w:val="20"/>
        </w:rPr>
        <w:t xml:space="preserve">request form from the </w:t>
      </w:r>
      <w:r w:rsidR="00E27640">
        <w:rPr>
          <w:rFonts w:ascii="Gill Sans MT" w:hAnsi="Gill Sans MT" w:cs="Gill Sans"/>
          <w:color w:val="000000"/>
          <w:sz w:val="20"/>
        </w:rPr>
        <w:t>website</w:t>
      </w:r>
      <w:r w:rsidR="00E903B7" w:rsidRPr="00E85269">
        <w:rPr>
          <w:rFonts w:ascii="Gill Sans MT" w:hAnsi="Gill Sans MT" w:cs="Gill Sans"/>
          <w:color w:val="000000"/>
          <w:sz w:val="20"/>
        </w:rPr>
        <w:t xml:space="preserve">: </w:t>
      </w:r>
      <w:r w:rsidR="008F0A47" w:rsidRPr="00E903B7">
        <w:rPr>
          <w:rFonts w:ascii="Gill Sans MT" w:eastAsia="Times New Roman" w:hAnsi="Gill Sans MT" w:cs="Baghdad"/>
          <w:color w:val="386EFF"/>
          <w:sz w:val="20"/>
          <w:u w:val="single" w:color="386EFF"/>
        </w:rPr>
        <w:t>communityfood.coop</w:t>
      </w:r>
      <w:r w:rsidR="008F0A47">
        <w:rPr>
          <w:rFonts w:ascii="Gill Sans MT" w:eastAsia="Times New Roman" w:hAnsi="Gill Sans MT" w:cs="Baghdad"/>
          <w:color w:val="386EFF"/>
          <w:sz w:val="20"/>
          <w:u w:val="single" w:color="386EFF"/>
        </w:rPr>
        <w:t>.</w:t>
      </w:r>
    </w:p>
    <w:bookmarkEnd w:id="0"/>
    <w:p w14:paraId="334919EE" w14:textId="77777777" w:rsidR="00E903B7" w:rsidRDefault="00E903B7" w:rsidP="00E903B7">
      <w:pPr>
        <w:ind w:left="180"/>
        <w:rPr>
          <w:rFonts w:ascii="Gill Sans MT" w:hAnsi="Gill Sans MT" w:cs="Gill Sans"/>
          <w:color w:val="000000"/>
          <w:sz w:val="18"/>
        </w:rPr>
      </w:pPr>
    </w:p>
    <w:p w14:paraId="1674975B" w14:textId="77777777" w:rsidR="00B30E58" w:rsidRDefault="00B30E58" w:rsidP="00E903B7">
      <w:pPr>
        <w:pBdr>
          <w:bottom w:val="single" w:sz="12" w:space="1" w:color="auto"/>
        </w:pBdr>
        <w:ind w:left="180"/>
        <w:rPr>
          <w:rFonts w:ascii="Gill Sans MT" w:hAnsi="Gill Sans MT" w:cs="Gill Sans"/>
          <w:color w:val="000000"/>
          <w:sz w:val="18"/>
        </w:rPr>
      </w:pPr>
    </w:p>
    <w:p w14:paraId="11DF3403" w14:textId="77777777" w:rsidR="00B30E58" w:rsidRDefault="00B30E58" w:rsidP="00E903B7">
      <w:pPr>
        <w:ind w:left="180"/>
        <w:rPr>
          <w:rFonts w:ascii="Gill Sans MT" w:hAnsi="Gill Sans MT" w:cs="Gill Sans"/>
          <w:color w:val="000000"/>
          <w:sz w:val="18"/>
        </w:rPr>
      </w:pPr>
    </w:p>
    <w:p w14:paraId="3ADB022D" w14:textId="77777777" w:rsidR="00B30E58" w:rsidRPr="00F27D12" w:rsidRDefault="00B30E58" w:rsidP="00B30E58">
      <w:pPr>
        <w:pStyle w:val="NoSpacing"/>
        <w:ind w:left="720"/>
        <w:rPr>
          <w:rFonts w:ascii="Gill Sans MT" w:hAnsi="Gill Sans MT" w:cs="Gill Sans"/>
          <w:sz w:val="20"/>
        </w:rPr>
      </w:pPr>
      <w:r w:rsidRPr="00F27D12">
        <w:rPr>
          <w:rFonts w:ascii="Gill Sans MT" w:hAnsi="Gill Sans MT" w:cs="Gill Sans"/>
          <w:b/>
          <w:sz w:val="20"/>
        </w:rPr>
        <w:t>Our Vision</w:t>
      </w:r>
      <w:r w:rsidRPr="00F27D12">
        <w:rPr>
          <w:rFonts w:ascii="Gill Sans MT" w:hAnsi="Gill Sans MT" w:cs="Gill Sans"/>
          <w:sz w:val="20"/>
        </w:rPr>
        <w:t>: A just and livable world with cooperatively owned enterprise as a cornerstone of a sustainable economy.</w:t>
      </w:r>
    </w:p>
    <w:p w14:paraId="7EEF3CD4" w14:textId="77777777" w:rsidR="00B30E58" w:rsidRDefault="00B30E58" w:rsidP="00B30E58">
      <w:pPr>
        <w:pStyle w:val="NoSpacing"/>
        <w:ind w:left="720"/>
        <w:rPr>
          <w:rFonts w:ascii="Gill Sans MT" w:hAnsi="Gill Sans MT" w:cs="Gill Sans"/>
          <w:sz w:val="20"/>
        </w:rPr>
      </w:pPr>
      <w:r w:rsidRPr="00F27D12">
        <w:rPr>
          <w:rFonts w:ascii="Gill Sans MT" w:hAnsi="Gill Sans MT" w:cs="Gill Sans"/>
          <w:b/>
          <w:sz w:val="20"/>
        </w:rPr>
        <w:t>Our Mission</w:t>
      </w:r>
      <w:r w:rsidRPr="00F27D12">
        <w:rPr>
          <w:rFonts w:ascii="Gill Sans MT" w:hAnsi="Gill Sans MT" w:cs="Gill Sans"/>
          <w:sz w:val="20"/>
        </w:rPr>
        <w:t>: Consumer-owned grocery stores serving our community with quality products and honest information.</w:t>
      </w:r>
    </w:p>
    <w:p w14:paraId="3AFD91F8" w14:textId="77777777" w:rsidR="00B30E58" w:rsidRDefault="00B30E58" w:rsidP="00B30E58">
      <w:pPr>
        <w:pStyle w:val="NoSpacing"/>
        <w:ind w:left="720"/>
        <w:rPr>
          <w:rFonts w:ascii="Gill Sans MT" w:hAnsi="Gill Sans MT" w:cs="Gill Sans"/>
          <w:b/>
          <w:sz w:val="20"/>
        </w:rPr>
      </w:pPr>
      <w:r w:rsidRPr="00B30E58">
        <w:rPr>
          <w:rFonts w:ascii="Gill Sans MT" w:hAnsi="Gill Sans MT" w:cs="Gill Sans"/>
          <w:b/>
          <w:sz w:val="20"/>
        </w:rPr>
        <w:t xml:space="preserve">Our </w:t>
      </w:r>
      <w:r w:rsidR="009B684A">
        <w:rPr>
          <w:rFonts w:ascii="Gill Sans MT" w:hAnsi="Gill Sans MT" w:cs="Gill Sans"/>
          <w:b/>
          <w:sz w:val="20"/>
        </w:rPr>
        <w:t xml:space="preserve">Strategic Plan </w:t>
      </w:r>
      <w:r w:rsidRPr="00B30E58">
        <w:rPr>
          <w:rFonts w:ascii="Gill Sans MT" w:hAnsi="Gill Sans MT" w:cs="Gill Sans"/>
          <w:b/>
          <w:sz w:val="20"/>
        </w:rPr>
        <w:t>Goals:</w:t>
      </w:r>
    </w:p>
    <w:p w14:paraId="2CD5A1CC" w14:textId="77777777" w:rsidR="00B30E58" w:rsidRDefault="00B30E58" w:rsidP="00B30E58">
      <w:pPr>
        <w:pStyle w:val="NoSpacing"/>
        <w:rPr>
          <w:rFonts w:ascii="Gill Sans MT" w:hAnsi="Gill Sans MT" w:cs="Gill Sans"/>
          <w:b/>
          <w:sz w:val="20"/>
        </w:rPr>
      </w:pPr>
    </w:p>
    <w:p w14:paraId="1AACEC9F" w14:textId="77777777" w:rsidR="00B30E58" w:rsidRPr="00B30E58" w:rsidRDefault="00B30E58" w:rsidP="00B30E58">
      <w:pPr>
        <w:pStyle w:val="ListParagraph"/>
        <w:numPr>
          <w:ilvl w:val="0"/>
          <w:numId w:val="21"/>
        </w:numPr>
        <w:tabs>
          <w:tab w:val="left" w:pos="315"/>
        </w:tabs>
        <w:spacing w:line="276" w:lineRule="auto"/>
        <w:rPr>
          <w:rFonts w:ascii="Gill Sans MT" w:hAnsi="Gill Sans MT" w:cs="Gill Sans"/>
          <w:sz w:val="20"/>
        </w:rPr>
      </w:pPr>
      <w:r w:rsidRPr="00B30E58">
        <w:rPr>
          <w:rFonts w:ascii="Gill Sans MT" w:hAnsi="Gill Sans MT" w:cs="Gill Sans"/>
          <w:b/>
          <w:sz w:val="20"/>
        </w:rPr>
        <w:t>Economic Resilience—</w:t>
      </w:r>
      <w:r w:rsidRPr="00B30E58">
        <w:rPr>
          <w:rFonts w:ascii="Gill Sans MT" w:hAnsi="Gill Sans MT" w:cs="Gill Sans"/>
          <w:sz w:val="20"/>
        </w:rPr>
        <w:t>Build on our core competencies as natural-food grocers and extend the reach of our cooperative business.</w:t>
      </w:r>
    </w:p>
    <w:p w14:paraId="76FE5D9C" w14:textId="77777777" w:rsidR="00B30E58" w:rsidRPr="00B30E58" w:rsidRDefault="00B30E58" w:rsidP="00B30E58">
      <w:pPr>
        <w:pStyle w:val="ListParagraph"/>
        <w:numPr>
          <w:ilvl w:val="0"/>
          <w:numId w:val="21"/>
        </w:numPr>
        <w:tabs>
          <w:tab w:val="left" w:pos="315"/>
        </w:tabs>
        <w:spacing w:line="276" w:lineRule="auto"/>
        <w:rPr>
          <w:rFonts w:ascii="Gill Sans MT" w:hAnsi="Gill Sans MT" w:cs="Gill Sans"/>
          <w:sz w:val="20"/>
        </w:rPr>
      </w:pPr>
      <w:r w:rsidRPr="00B30E58">
        <w:rPr>
          <w:rFonts w:ascii="Gill Sans MT" w:hAnsi="Gill Sans MT" w:cs="Gill Sans"/>
          <w:b/>
          <w:sz w:val="20"/>
        </w:rPr>
        <w:t>Local Food System Development—</w:t>
      </w:r>
      <w:r w:rsidRPr="00B30E58">
        <w:rPr>
          <w:rFonts w:ascii="Gill Sans MT" w:hAnsi="Gill Sans MT" w:cs="Gill Sans"/>
          <w:sz w:val="20"/>
        </w:rPr>
        <w:t>Collaborate in the development of a vibrant local and regional food production and distribution system.</w:t>
      </w:r>
    </w:p>
    <w:p w14:paraId="175A1F50" w14:textId="77777777" w:rsidR="00B30E58" w:rsidRPr="00B30E58" w:rsidRDefault="00B30E58" w:rsidP="00B30E58">
      <w:pPr>
        <w:pStyle w:val="ListParagraph"/>
        <w:numPr>
          <w:ilvl w:val="0"/>
          <w:numId w:val="21"/>
        </w:numPr>
        <w:tabs>
          <w:tab w:val="left" w:pos="315"/>
        </w:tabs>
        <w:spacing w:line="276" w:lineRule="auto"/>
        <w:rPr>
          <w:rFonts w:ascii="Gill Sans MT" w:hAnsi="Gill Sans MT" w:cs="Gill Sans"/>
          <w:sz w:val="20"/>
        </w:rPr>
      </w:pPr>
      <w:r w:rsidRPr="00B30E58">
        <w:rPr>
          <w:rFonts w:ascii="Gill Sans MT" w:hAnsi="Gill Sans MT" w:cs="Gill Sans"/>
          <w:b/>
          <w:sz w:val="20"/>
        </w:rPr>
        <w:t>Community Engagement—</w:t>
      </w:r>
      <w:r w:rsidRPr="00B30E58">
        <w:rPr>
          <w:rFonts w:ascii="Gill Sans MT" w:hAnsi="Gill Sans MT" w:cs="Gill Sans"/>
          <w:sz w:val="20"/>
        </w:rPr>
        <w:t>Engage with the community to build strategic partnerships and effectively tell our story.</w:t>
      </w:r>
    </w:p>
    <w:p w14:paraId="776FFA6E" w14:textId="77777777" w:rsidR="00B30E58" w:rsidRPr="00B30E58" w:rsidRDefault="00B30E58" w:rsidP="00B30E58">
      <w:pPr>
        <w:pStyle w:val="ListParagraph"/>
        <w:numPr>
          <w:ilvl w:val="0"/>
          <w:numId w:val="21"/>
        </w:numPr>
        <w:tabs>
          <w:tab w:val="left" w:pos="315"/>
        </w:tabs>
        <w:spacing w:line="276" w:lineRule="auto"/>
        <w:rPr>
          <w:rFonts w:ascii="Gill Sans MT" w:hAnsi="Gill Sans MT" w:cs="Gill Sans"/>
          <w:sz w:val="20"/>
        </w:rPr>
      </w:pPr>
      <w:r w:rsidRPr="00B30E58">
        <w:rPr>
          <w:rFonts w:ascii="Gill Sans MT" w:hAnsi="Gill Sans MT" w:cs="Gill Sans"/>
          <w:b/>
          <w:sz w:val="20"/>
        </w:rPr>
        <w:t>Healthy Food Access—</w:t>
      </w:r>
      <w:r w:rsidRPr="00B30E58">
        <w:rPr>
          <w:rFonts w:ascii="Gill Sans MT" w:hAnsi="Gill Sans MT" w:cs="Gill Sans"/>
          <w:sz w:val="20"/>
        </w:rPr>
        <w:t>Embrace the diversity of our community and take the initiative to make high-quality, nutritious, culturally appropriate, and affordable food more accessible to all.</w:t>
      </w:r>
    </w:p>
    <w:p w14:paraId="1DE73AE9" w14:textId="77777777" w:rsidR="00B30E58" w:rsidRPr="00B30E58" w:rsidRDefault="00B30E58" w:rsidP="00B30E58">
      <w:pPr>
        <w:pStyle w:val="ListParagraph"/>
        <w:numPr>
          <w:ilvl w:val="0"/>
          <w:numId w:val="21"/>
        </w:numPr>
        <w:tabs>
          <w:tab w:val="left" w:pos="315"/>
        </w:tabs>
        <w:spacing w:line="276" w:lineRule="auto"/>
        <w:rPr>
          <w:rFonts w:ascii="Gill Sans MT" w:hAnsi="Gill Sans MT" w:cs="Gill Sans"/>
          <w:sz w:val="20"/>
        </w:rPr>
      </w:pPr>
      <w:r w:rsidRPr="00B30E58">
        <w:rPr>
          <w:rFonts w:ascii="Gill Sans MT" w:hAnsi="Gill Sans MT" w:cs="Gill Sans"/>
          <w:b/>
          <w:sz w:val="20"/>
        </w:rPr>
        <w:t>Exemplary Workplace—</w:t>
      </w:r>
      <w:r w:rsidRPr="00B30E58">
        <w:rPr>
          <w:rFonts w:ascii="Gill Sans MT" w:hAnsi="Gill Sans MT" w:cs="Gill Sans"/>
          <w:sz w:val="20"/>
        </w:rPr>
        <w:t>Cultivate a work environment that generates staff engagement and models excellent employment practices.</w:t>
      </w:r>
    </w:p>
    <w:p w14:paraId="4ACBB451" w14:textId="77777777" w:rsidR="008F38D5" w:rsidRPr="00B30E58" w:rsidRDefault="008F38D5" w:rsidP="00B30E58">
      <w:pPr>
        <w:pStyle w:val="ListParagraph"/>
        <w:numPr>
          <w:ilvl w:val="0"/>
          <w:numId w:val="21"/>
        </w:numPr>
        <w:tabs>
          <w:tab w:val="left" w:pos="315"/>
        </w:tabs>
        <w:spacing w:line="276" w:lineRule="auto"/>
        <w:rPr>
          <w:rFonts w:ascii="Gill Sans MT" w:hAnsi="Gill Sans MT" w:cs="Gill Sans"/>
          <w:sz w:val="20"/>
        </w:rPr>
      </w:pPr>
      <w:r w:rsidRPr="00B30E58">
        <w:rPr>
          <w:rFonts w:ascii="Gill Sans MT" w:hAnsi="Gill Sans MT" w:cs="Gill Sans"/>
          <w:b/>
          <w:sz w:val="20"/>
        </w:rPr>
        <w:t>Stewardship &amp; Advocacy—</w:t>
      </w:r>
      <w:r w:rsidRPr="00B30E58">
        <w:rPr>
          <w:rFonts w:ascii="Gill Sans MT" w:hAnsi="Gill Sans MT" w:cs="Gill Sans"/>
          <w:sz w:val="20"/>
        </w:rPr>
        <w:t>Energize our member-owners to support positive change around core issues that affect the Co-op and the community’s future.</w:t>
      </w:r>
    </w:p>
    <w:p w14:paraId="03D15FB2" w14:textId="77777777" w:rsidR="00E85269" w:rsidRDefault="00E85269" w:rsidP="00E903B7">
      <w:pPr>
        <w:pBdr>
          <w:bottom w:val="single" w:sz="12" w:space="1" w:color="auto"/>
        </w:pBdr>
        <w:ind w:left="360"/>
        <w:rPr>
          <w:rFonts w:ascii="Gill Sans MT" w:hAnsi="Gill Sans MT" w:cs="Gill Sans"/>
          <w:color w:val="000000"/>
          <w:sz w:val="20"/>
        </w:rPr>
      </w:pPr>
    </w:p>
    <w:p w14:paraId="1250E218" w14:textId="77777777" w:rsidR="00B30E58" w:rsidRDefault="00B30E58" w:rsidP="00E903B7">
      <w:pPr>
        <w:ind w:left="360"/>
        <w:rPr>
          <w:rFonts w:ascii="Gill Sans MT" w:hAnsi="Gill Sans MT" w:cs="Gill Sans"/>
          <w:color w:val="000000"/>
          <w:sz w:val="20"/>
        </w:rPr>
      </w:pPr>
    </w:p>
    <w:p w14:paraId="43FE6F90" w14:textId="77777777" w:rsidR="00E85269" w:rsidRDefault="00E85269" w:rsidP="00E903B7">
      <w:pPr>
        <w:ind w:left="360"/>
        <w:rPr>
          <w:rFonts w:ascii="Gill Sans MT" w:hAnsi="Gill Sans MT" w:cs="Gill Sans"/>
          <w:color w:val="000000"/>
          <w:sz w:val="20"/>
        </w:rPr>
      </w:pPr>
    </w:p>
    <w:p w14:paraId="130AADAC" w14:textId="77777777" w:rsidR="00E85269" w:rsidRDefault="00E85269" w:rsidP="00E903B7">
      <w:pPr>
        <w:ind w:left="360"/>
        <w:rPr>
          <w:rFonts w:ascii="Gill Sans MT" w:hAnsi="Gill Sans MT" w:cs="Gill Sans"/>
          <w:color w:val="000000"/>
          <w:sz w:val="20"/>
        </w:rPr>
      </w:pPr>
    </w:p>
    <w:p w14:paraId="1BB56878" w14:textId="77777777" w:rsidR="00B30E58" w:rsidRDefault="00B30E58" w:rsidP="00C90CA9">
      <w:pPr>
        <w:pStyle w:val="NoSpacing"/>
        <w:jc w:val="center"/>
        <w:rPr>
          <w:rFonts w:ascii="Gill Sans MT" w:hAnsi="Gill Sans MT"/>
          <w:b/>
          <w:sz w:val="28"/>
        </w:rPr>
      </w:pPr>
    </w:p>
    <w:p w14:paraId="197573ED" w14:textId="77777777" w:rsidR="00E85269" w:rsidRDefault="00E85269" w:rsidP="00C90CA9">
      <w:pPr>
        <w:pStyle w:val="NoSpacing"/>
        <w:jc w:val="center"/>
        <w:rPr>
          <w:rFonts w:ascii="Gill Sans MT" w:hAnsi="Gill Sans MT"/>
          <w:b/>
          <w:sz w:val="28"/>
        </w:rPr>
      </w:pPr>
      <w:r>
        <w:rPr>
          <w:rFonts w:ascii="Gill Sans MT" w:hAnsi="Gill Sans MT"/>
          <w:b/>
          <w:sz w:val="28"/>
        </w:rPr>
        <w:lastRenderedPageBreak/>
        <w:t>Member-O</w:t>
      </w:r>
      <w:r w:rsidRPr="00606922">
        <w:rPr>
          <w:rFonts w:ascii="Gill Sans MT" w:hAnsi="Gill Sans MT"/>
          <w:b/>
          <w:sz w:val="28"/>
        </w:rPr>
        <w:t xml:space="preserve">wner </w:t>
      </w:r>
      <w:r>
        <w:rPr>
          <w:rFonts w:ascii="Gill Sans MT" w:hAnsi="Gill Sans MT"/>
          <w:b/>
          <w:sz w:val="28"/>
        </w:rPr>
        <w:t xml:space="preserve">Advocacy </w:t>
      </w:r>
      <w:r w:rsidRPr="00606922">
        <w:rPr>
          <w:rFonts w:ascii="Gill Sans MT" w:hAnsi="Gill Sans MT"/>
          <w:b/>
          <w:sz w:val="28"/>
        </w:rPr>
        <w:t>Request Form</w:t>
      </w:r>
    </w:p>
    <w:p w14:paraId="49ED04A4" w14:textId="77777777" w:rsidR="00E85269" w:rsidRDefault="00E85269" w:rsidP="00E45E33">
      <w:pPr>
        <w:rPr>
          <w:rFonts w:ascii="Gill Sans MT" w:hAnsi="Gill Sans MT"/>
          <w:b/>
          <w:sz w:val="20"/>
        </w:rPr>
      </w:pPr>
    </w:p>
    <w:p w14:paraId="24D7F49A" w14:textId="77777777" w:rsidR="00E85269" w:rsidRDefault="00E85269" w:rsidP="00E45E33">
      <w:pPr>
        <w:rPr>
          <w:rFonts w:ascii="Gill Sans MT" w:hAnsi="Gill Sans MT"/>
          <w:b/>
          <w:sz w:val="20"/>
        </w:rPr>
      </w:pPr>
    </w:p>
    <w:p w14:paraId="0BCF7670" w14:textId="77777777" w:rsidR="00E85269" w:rsidRDefault="00E85269" w:rsidP="00E45E33">
      <w:pPr>
        <w:rPr>
          <w:rFonts w:ascii="Gill Sans MT" w:hAnsi="Gill Sans MT"/>
          <w:b/>
          <w:sz w:val="20"/>
        </w:rPr>
      </w:pPr>
    </w:p>
    <w:p w14:paraId="30FF6CE6" w14:textId="77777777" w:rsidR="00E85269" w:rsidRDefault="00E85269" w:rsidP="00E45E33">
      <w:pPr>
        <w:rPr>
          <w:rFonts w:ascii="Gill Sans MT" w:hAnsi="Gill Sans MT"/>
          <w:b/>
          <w:sz w:val="20"/>
        </w:rPr>
      </w:pPr>
    </w:p>
    <w:p w14:paraId="52016E99" w14:textId="77777777" w:rsidR="00E45E33" w:rsidRPr="00E903B7" w:rsidRDefault="00E45E33" w:rsidP="00E45E33">
      <w:pPr>
        <w:rPr>
          <w:rFonts w:ascii="Gill Sans MT" w:hAnsi="Gill Sans MT"/>
          <w:b/>
          <w:sz w:val="20"/>
        </w:rPr>
      </w:pPr>
      <w:proofErr w:type="gramStart"/>
      <w:r w:rsidRPr="00E903B7">
        <w:rPr>
          <w:rFonts w:ascii="Gill Sans MT" w:hAnsi="Gill Sans MT"/>
          <w:b/>
          <w:sz w:val="20"/>
        </w:rPr>
        <w:t>Date:_</w:t>
      </w:r>
      <w:proofErr w:type="gramEnd"/>
      <w:r w:rsidRPr="00E903B7">
        <w:rPr>
          <w:rFonts w:ascii="Gill Sans MT" w:hAnsi="Gill Sans MT"/>
          <w:b/>
          <w:sz w:val="20"/>
        </w:rPr>
        <w:t>_______________________________        Contact Phone</w:t>
      </w:r>
      <w:r w:rsidR="009B684A">
        <w:rPr>
          <w:rFonts w:ascii="Gill Sans MT" w:hAnsi="Gill Sans MT"/>
          <w:b/>
          <w:sz w:val="20"/>
        </w:rPr>
        <w:t xml:space="preserve"> #</w:t>
      </w:r>
      <w:r w:rsidRPr="00E903B7">
        <w:rPr>
          <w:rFonts w:ascii="Gill Sans MT" w:hAnsi="Gill Sans MT"/>
          <w:b/>
          <w:sz w:val="20"/>
        </w:rPr>
        <w:t>:________</w:t>
      </w:r>
      <w:r w:rsidR="00DE16C9">
        <w:rPr>
          <w:rFonts w:ascii="Gill Sans MT" w:hAnsi="Gill Sans MT"/>
          <w:b/>
          <w:sz w:val="20"/>
        </w:rPr>
        <w:t xml:space="preserve">_______________________________ </w:t>
      </w:r>
    </w:p>
    <w:p w14:paraId="1BFCC285" w14:textId="77777777" w:rsidR="00E45E33" w:rsidRPr="00E903B7" w:rsidRDefault="00E45E33" w:rsidP="00E45E33">
      <w:pPr>
        <w:rPr>
          <w:rFonts w:ascii="Gill Sans MT" w:hAnsi="Gill Sans MT"/>
          <w:b/>
          <w:sz w:val="20"/>
        </w:rPr>
      </w:pPr>
    </w:p>
    <w:p w14:paraId="4ABF211D" w14:textId="77777777" w:rsidR="00E45E33" w:rsidRPr="00E903B7" w:rsidRDefault="00E45E33" w:rsidP="00E45E33">
      <w:pPr>
        <w:rPr>
          <w:rFonts w:ascii="Gill Sans MT" w:hAnsi="Gill Sans MT"/>
          <w:b/>
          <w:sz w:val="20"/>
        </w:rPr>
      </w:pPr>
    </w:p>
    <w:p w14:paraId="2166233D" w14:textId="77777777" w:rsidR="00E45E33" w:rsidRPr="00E903B7" w:rsidRDefault="00E45E33" w:rsidP="00E45E33">
      <w:pPr>
        <w:rPr>
          <w:rFonts w:ascii="Gill Sans MT" w:hAnsi="Gill Sans MT"/>
          <w:b/>
          <w:sz w:val="20"/>
        </w:rPr>
      </w:pPr>
      <w:r w:rsidRPr="00E903B7">
        <w:rPr>
          <w:rFonts w:ascii="Gill Sans MT" w:hAnsi="Gill Sans MT"/>
          <w:b/>
          <w:sz w:val="20"/>
        </w:rPr>
        <w:t xml:space="preserve">Contact </w:t>
      </w:r>
      <w:proofErr w:type="gramStart"/>
      <w:r w:rsidRPr="00E903B7">
        <w:rPr>
          <w:rFonts w:ascii="Gill Sans MT" w:hAnsi="Gill Sans MT"/>
          <w:b/>
          <w:sz w:val="20"/>
        </w:rPr>
        <w:t>Person:_</w:t>
      </w:r>
      <w:proofErr w:type="gramEnd"/>
      <w:r w:rsidRPr="00E903B7">
        <w:rPr>
          <w:rFonts w:ascii="Gill Sans MT" w:hAnsi="Gill Sans MT"/>
          <w:b/>
          <w:sz w:val="20"/>
        </w:rPr>
        <w:t>_____________________        Organization (if applicable):____________________________</w:t>
      </w:r>
    </w:p>
    <w:p w14:paraId="66629C7F" w14:textId="77777777" w:rsidR="00E45E33" w:rsidRPr="00E903B7" w:rsidRDefault="00E45E33" w:rsidP="00E45E33">
      <w:pPr>
        <w:rPr>
          <w:rFonts w:ascii="Gill Sans MT" w:hAnsi="Gill Sans MT"/>
          <w:b/>
          <w:sz w:val="20"/>
        </w:rPr>
      </w:pPr>
    </w:p>
    <w:p w14:paraId="701A9CF5" w14:textId="77777777" w:rsidR="00E45E33" w:rsidRPr="00E903B7" w:rsidRDefault="00E45E33" w:rsidP="00E45E33">
      <w:pPr>
        <w:rPr>
          <w:rFonts w:ascii="Gill Sans MT" w:hAnsi="Gill Sans MT"/>
          <w:b/>
          <w:sz w:val="20"/>
        </w:rPr>
      </w:pPr>
    </w:p>
    <w:p w14:paraId="480467A0" w14:textId="77777777" w:rsidR="00E45E33" w:rsidRPr="00E903B7" w:rsidRDefault="00E45E33" w:rsidP="00E45E33">
      <w:pPr>
        <w:rPr>
          <w:sz w:val="20"/>
        </w:rPr>
      </w:pPr>
      <w:r w:rsidRPr="00E903B7">
        <w:rPr>
          <w:rFonts w:ascii="Gill Sans MT" w:hAnsi="Gill Sans MT"/>
          <w:b/>
          <w:sz w:val="20"/>
        </w:rPr>
        <w:t>Member #:___________________________        Contact E-mail: _______________________________________</w:t>
      </w:r>
    </w:p>
    <w:p w14:paraId="6C085271" w14:textId="77777777" w:rsidR="00A0398C" w:rsidRPr="00E903B7" w:rsidRDefault="00A0398C" w:rsidP="00E45E33">
      <w:pPr>
        <w:rPr>
          <w:sz w:val="20"/>
        </w:rPr>
      </w:pPr>
    </w:p>
    <w:p w14:paraId="164FB9C8" w14:textId="77777777" w:rsidR="00A0398C" w:rsidRPr="00E903B7" w:rsidRDefault="00A0398C" w:rsidP="00E45E33">
      <w:pPr>
        <w:rPr>
          <w:sz w:val="20"/>
        </w:rPr>
        <w:sectPr w:rsidR="00A0398C" w:rsidRPr="00E903B7" w:rsidSect="00864DB9">
          <w:headerReference w:type="default" r:id="rId7"/>
          <w:headerReference w:type="first" r:id="rId8"/>
          <w:type w:val="continuous"/>
          <w:pgSz w:w="12240" w:h="15840" w:code="1"/>
          <w:pgMar w:top="720" w:right="720" w:bottom="720" w:left="720" w:header="144" w:footer="144" w:gutter="0"/>
          <w:cols w:space="720"/>
          <w:noEndnote/>
          <w:titlePg/>
          <w:docGrid w:linePitch="326"/>
        </w:sectPr>
      </w:pPr>
    </w:p>
    <w:p w14:paraId="0B96E389" w14:textId="77777777" w:rsidR="00E45E33" w:rsidRDefault="00E45E33" w:rsidP="00E45E33">
      <w:pPr>
        <w:rPr>
          <w:sz w:val="22"/>
          <w:szCs w:val="22"/>
        </w:rPr>
      </w:pPr>
    </w:p>
    <w:p w14:paraId="36A3A2E3" w14:textId="77777777" w:rsidR="00E85269" w:rsidRPr="00621E4F" w:rsidRDefault="00E85269" w:rsidP="00E45E33">
      <w:pPr>
        <w:rPr>
          <w:sz w:val="22"/>
          <w:szCs w:val="22"/>
        </w:rPr>
      </w:pPr>
    </w:p>
    <w:p w14:paraId="3EACA712" w14:textId="77777777" w:rsidR="00E85269" w:rsidRDefault="00E85269" w:rsidP="00E85269">
      <w:pPr>
        <w:rPr>
          <w:rFonts w:ascii="Gill Sans MT" w:hAnsi="Gill Sans MT"/>
          <w:sz w:val="20"/>
          <w:szCs w:val="22"/>
        </w:rPr>
      </w:pPr>
      <w:r>
        <w:rPr>
          <w:rFonts w:ascii="Gill Sans MT" w:hAnsi="Gill Sans MT"/>
          <w:b/>
          <w:sz w:val="20"/>
          <w:szCs w:val="22"/>
        </w:rPr>
        <w:t>1.  If there is an important deadline for your request, please indicate here:  _________________________</w:t>
      </w:r>
      <w:r w:rsidRPr="00A00A5B">
        <w:rPr>
          <w:rFonts w:ascii="Gill Sans MT" w:hAnsi="Gill Sans MT"/>
          <w:sz w:val="20"/>
          <w:szCs w:val="22"/>
        </w:rPr>
        <w:t xml:space="preserve"> </w:t>
      </w:r>
    </w:p>
    <w:p w14:paraId="009237C2" w14:textId="77777777" w:rsidR="00E85269" w:rsidRPr="00A00A5B" w:rsidRDefault="00E85269" w:rsidP="00E85269">
      <w:pPr>
        <w:rPr>
          <w:rFonts w:ascii="Gill Sans MT" w:hAnsi="Gill Sans MT" w:cs="Gill Sans"/>
          <w:b/>
          <w:color w:val="000000"/>
          <w:sz w:val="20"/>
          <w:szCs w:val="22"/>
        </w:rPr>
      </w:pP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  <w:t xml:space="preserve"> month/day/year</w:t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  <w:r>
        <w:rPr>
          <w:rFonts w:ascii="Gill Sans MT" w:hAnsi="Gill Sans MT"/>
          <w:sz w:val="20"/>
          <w:szCs w:val="22"/>
        </w:rPr>
        <w:tab/>
      </w:r>
    </w:p>
    <w:p w14:paraId="0471B544" w14:textId="77777777" w:rsidR="00E45E33" w:rsidRDefault="00E45E33" w:rsidP="00E45E33">
      <w:pPr>
        <w:rPr>
          <w:sz w:val="22"/>
          <w:szCs w:val="22"/>
        </w:rPr>
      </w:pPr>
    </w:p>
    <w:p w14:paraId="1943B67E" w14:textId="77777777" w:rsidR="00C90CA9" w:rsidRDefault="00C90CA9" w:rsidP="00C90CA9">
      <w:pPr>
        <w:rPr>
          <w:rFonts w:ascii="Gill Sans MT" w:hAnsi="Gill Sans MT" w:cs="Gill Sans"/>
          <w:b/>
          <w:color w:val="000000"/>
          <w:sz w:val="20"/>
          <w:szCs w:val="22"/>
        </w:rPr>
      </w:pPr>
      <w:r>
        <w:rPr>
          <w:rFonts w:ascii="Gill Sans MT" w:hAnsi="Gill Sans MT" w:cs="Gill Sans"/>
          <w:b/>
          <w:color w:val="000000"/>
          <w:sz w:val="20"/>
          <w:szCs w:val="22"/>
        </w:rPr>
        <w:t xml:space="preserve">2.  What kind of </w:t>
      </w:r>
      <w:r w:rsidR="00966FEC">
        <w:rPr>
          <w:rFonts w:ascii="Gill Sans MT" w:hAnsi="Gill Sans MT" w:cs="Gill Sans"/>
          <w:b/>
          <w:color w:val="000000"/>
          <w:sz w:val="20"/>
          <w:szCs w:val="22"/>
        </w:rPr>
        <w:t>advocacy</w:t>
      </w:r>
      <w:r>
        <w:rPr>
          <w:rFonts w:ascii="Gill Sans MT" w:hAnsi="Gill Sans MT" w:cs="Gill Sans"/>
          <w:b/>
          <w:color w:val="000000"/>
          <w:sz w:val="20"/>
          <w:szCs w:val="22"/>
        </w:rPr>
        <w:t xml:space="preserve"> are you proposing?</w:t>
      </w:r>
    </w:p>
    <w:p w14:paraId="55BCB501" w14:textId="77777777" w:rsidR="00335CE1" w:rsidRDefault="00335CE1" w:rsidP="00DF67D2">
      <w:pPr>
        <w:rPr>
          <w:rFonts w:ascii="Gill Sans MT" w:hAnsi="Gill Sans MT" w:cs="Gill Sans"/>
          <w:b/>
          <w:color w:val="000000"/>
          <w:sz w:val="18"/>
        </w:rPr>
      </w:pPr>
    </w:p>
    <w:p w14:paraId="4378CEE5" w14:textId="77777777" w:rsidR="00C90CA9" w:rsidRPr="00335CE1" w:rsidRDefault="00C90CA9" w:rsidP="00C90CA9">
      <w:pPr>
        <w:rPr>
          <w:rFonts w:ascii="Gill Sans MT" w:hAnsi="Gill Sans MT"/>
          <w:sz w:val="10"/>
        </w:rPr>
      </w:pPr>
    </w:p>
    <w:p w14:paraId="0CA609F3" w14:textId="77777777" w:rsidR="00C90CA9" w:rsidRDefault="00C90CA9" w:rsidP="00C90CA9">
      <w:pPr>
        <w:pStyle w:val="ListParagraph"/>
        <w:numPr>
          <w:ilvl w:val="0"/>
          <w:numId w:val="13"/>
        </w:numPr>
        <w:contextualSpacing/>
        <w:rPr>
          <w:rFonts w:ascii="Gill Sans MT" w:hAnsi="Gill Sans MT"/>
          <w:sz w:val="20"/>
        </w:rPr>
      </w:pPr>
      <w:r>
        <w:rPr>
          <w:rFonts w:ascii="Gill Sans MT" w:hAnsi="Gill Sans MT"/>
          <w:sz w:val="20"/>
        </w:rPr>
        <w:t xml:space="preserve">Endorsement </w:t>
      </w:r>
    </w:p>
    <w:p w14:paraId="58D87230" w14:textId="77777777" w:rsidR="00966FEC" w:rsidRPr="00C90CA9" w:rsidRDefault="00966FEC" w:rsidP="00C90CA9">
      <w:pPr>
        <w:pStyle w:val="ListParagraph"/>
        <w:numPr>
          <w:ilvl w:val="0"/>
          <w:numId w:val="13"/>
        </w:numPr>
        <w:contextualSpacing/>
        <w:rPr>
          <w:rFonts w:ascii="Gill Sans MT" w:hAnsi="Gill Sans MT"/>
          <w:sz w:val="20"/>
        </w:rPr>
      </w:pPr>
      <w:r>
        <w:rPr>
          <w:rFonts w:ascii="Gill Sans MT" w:hAnsi="Gill Sans MT"/>
          <w:sz w:val="20"/>
        </w:rPr>
        <w:t>Policy</w:t>
      </w:r>
      <w:r w:rsidR="00B30E58">
        <w:rPr>
          <w:rFonts w:ascii="Gill Sans MT" w:hAnsi="Gill Sans MT"/>
          <w:sz w:val="20"/>
        </w:rPr>
        <w:t xml:space="preserve"> </w:t>
      </w:r>
    </w:p>
    <w:p w14:paraId="02A17D26" w14:textId="77777777" w:rsidR="00C90CA9" w:rsidRDefault="00C90CA9" w:rsidP="00C90CA9">
      <w:pPr>
        <w:pStyle w:val="ListParagraph"/>
        <w:numPr>
          <w:ilvl w:val="0"/>
          <w:numId w:val="14"/>
        </w:numPr>
        <w:contextualSpacing/>
        <w:rPr>
          <w:rFonts w:ascii="Gill Sans MT" w:hAnsi="Gill Sans MT"/>
          <w:sz w:val="20"/>
        </w:rPr>
      </w:pPr>
      <w:r>
        <w:rPr>
          <w:rFonts w:ascii="Gill Sans MT" w:hAnsi="Gill Sans MT"/>
          <w:sz w:val="20"/>
        </w:rPr>
        <w:t xml:space="preserve">Boycott </w:t>
      </w:r>
    </w:p>
    <w:p w14:paraId="084AC8E4" w14:textId="77777777" w:rsidR="00C90CA9" w:rsidRDefault="00C90CA9" w:rsidP="00C90CA9">
      <w:pPr>
        <w:pStyle w:val="ListParagraph"/>
        <w:numPr>
          <w:ilvl w:val="0"/>
          <w:numId w:val="14"/>
        </w:numPr>
        <w:contextualSpacing/>
        <w:rPr>
          <w:rFonts w:ascii="Gill Sans MT" w:hAnsi="Gill Sans MT"/>
          <w:sz w:val="20"/>
        </w:rPr>
      </w:pPr>
      <w:r>
        <w:rPr>
          <w:rFonts w:ascii="Gill Sans MT" w:hAnsi="Gill Sans MT"/>
          <w:sz w:val="20"/>
        </w:rPr>
        <w:t xml:space="preserve">Program </w:t>
      </w:r>
    </w:p>
    <w:p w14:paraId="38097B25" w14:textId="77777777" w:rsidR="00C90CA9" w:rsidRDefault="00C90CA9" w:rsidP="00C90CA9">
      <w:pPr>
        <w:pStyle w:val="ListParagraph"/>
        <w:numPr>
          <w:ilvl w:val="0"/>
          <w:numId w:val="14"/>
        </w:numPr>
        <w:contextualSpacing/>
        <w:rPr>
          <w:rFonts w:ascii="Gill Sans MT" w:hAnsi="Gill Sans MT"/>
          <w:sz w:val="20"/>
        </w:rPr>
      </w:pPr>
      <w:r>
        <w:rPr>
          <w:rFonts w:ascii="Gill Sans MT" w:hAnsi="Gill Sans MT"/>
          <w:sz w:val="20"/>
        </w:rPr>
        <w:t xml:space="preserve">Event </w:t>
      </w:r>
    </w:p>
    <w:p w14:paraId="5EC5FA45" w14:textId="77777777" w:rsidR="000A3FD1" w:rsidRDefault="000A3FD1" w:rsidP="008E1036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6C1F10B1" w14:textId="77777777" w:rsidR="000A3FD1" w:rsidRDefault="000A3FD1" w:rsidP="008E1036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7ED03827" w14:textId="77777777" w:rsidR="002B3971" w:rsidRDefault="002B3971" w:rsidP="008E1036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15073911" w14:textId="77777777" w:rsidR="000A3FD1" w:rsidRDefault="000A3FD1" w:rsidP="008E1036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5124EF42" w14:textId="77777777" w:rsidR="00F02688" w:rsidRPr="00A00A5B" w:rsidRDefault="00966FEC" w:rsidP="008E1036">
      <w:pPr>
        <w:rPr>
          <w:rFonts w:ascii="Gill Sans MT" w:hAnsi="Gill Sans MT" w:cs="Gill Sans"/>
          <w:b/>
          <w:color w:val="000000"/>
          <w:sz w:val="20"/>
          <w:szCs w:val="22"/>
        </w:rPr>
      </w:pPr>
      <w:r>
        <w:rPr>
          <w:rFonts w:ascii="Gill Sans MT" w:hAnsi="Gill Sans MT" w:cs="Gill Sans"/>
          <w:b/>
          <w:color w:val="000000"/>
          <w:sz w:val="20"/>
          <w:szCs w:val="22"/>
        </w:rPr>
        <w:t xml:space="preserve">1. </w:t>
      </w:r>
      <w:r w:rsidR="00F02688" w:rsidRPr="00A00A5B">
        <w:rPr>
          <w:rFonts w:ascii="Gill Sans MT" w:hAnsi="Gill Sans MT" w:cs="Gill Sans"/>
          <w:b/>
          <w:color w:val="000000"/>
          <w:sz w:val="20"/>
          <w:szCs w:val="22"/>
        </w:rPr>
        <w:t xml:space="preserve">Describe </w:t>
      </w:r>
      <w:r>
        <w:rPr>
          <w:rFonts w:ascii="Gill Sans MT" w:hAnsi="Gill Sans MT" w:cs="Gill Sans"/>
          <w:b/>
          <w:color w:val="000000"/>
          <w:sz w:val="20"/>
          <w:szCs w:val="22"/>
        </w:rPr>
        <w:t>your request/proposal and</w:t>
      </w:r>
      <w:r w:rsidR="00F02688" w:rsidRPr="00A00A5B">
        <w:rPr>
          <w:rFonts w:ascii="Gill Sans MT" w:hAnsi="Gill Sans MT" w:cs="Gill Sans"/>
          <w:b/>
          <w:color w:val="000000"/>
          <w:sz w:val="20"/>
          <w:szCs w:val="22"/>
        </w:rPr>
        <w:t xml:space="preserve"> how it aligns with the </w:t>
      </w:r>
      <w:r w:rsidR="00B30E58">
        <w:rPr>
          <w:rFonts w:ascii="Gill Sans MT" w:hAnsi="Gill Sans MT" w:cs="Gill Sans"/>
          <w:sz w:val="20"/>
        </w:rPr>
        <w:t xml:space="preserve">Co-op’s mission, vision, </w:t>
      </w:r>
      <w:r w:rsidRPr="00E903B7">
        <w:rPr>
          <w:rFonts w:ascii="Gill Sans MT" w:hAnsi="Gill Sans MT" w:cs="Gill Sans"/>
          <w:sz w:val="20"/>
        </w:rPr>
        <w:t>values</w:t>
      </w:r>
      <w:r w:rsidR="00B30E58">
        <w:rPr>
          <w:rFonts w:ascii="Gill Sans MT" w:hAnsi="Gill Sans MT" w:cs="Gill Sans"/>
          <w:sz w:val="20"/>
        </w:rPr>
        <w:t xml:space="preserve"> and Strategic Plan</w:t>
      </w:r>
      <w:r w:rsidR="00F02688" w:rsidRPr="00A00A5B">
        <w:rPr>
          <w:rFonts w:ascii="Gill Sans MT" w:hAnsi="Gill Sans MT" w:cs="Gill Sans"/>
          <w:b/>
          <w:color w:val="000000"/>
          <w:sz w:val="20"/>
          <w:szCs w:val="22"/>
        </w:rPr>
        <w:t>.  Attach links</w:t>
      </w:r>
      <w:r w:rsidR="009B684A">
        <w:rPr>
          <w:rFonts w:ascii="Gill Sans MT" w:hAnsi="Gill Sans MT" w:cs="Gill Sans"/>
          <w:b/>
          <w:color w:val="000000"/>
          <w:sz w:val="20"/>
          <w:szCs w:val="22"/>
        </w:rPr>
        <w:t>,</w:t>
      </w:r>
      <w:r w:rsidR="00F02688" w:rsidRPr="00A00A5B">
        <w:rPr>
          <w:rFonts w:ascii="Gill Sans MT" w:hAnsi="Gill Sans MT" w:cs="Gill Sans"/>
          <w:b/>
          <w:color w:val="000000"/>
          <w:sz w:val="20"/>
          <w:szCs w:val="22"/>
        </w:rPr>
        <w:t xml:space="preserve"> documents or background information if pertinent.</w:t>
      </w:r>
    </w:p>
    <w:p w14:paraId="10FB85A8" w14:textId="77777777" w:rsidR="006800DE" w:rsidRPr="00A00A5B" w:rsidRDefault="006800DE" w:rsidP="006800DE">
      <w:pPr>
        <w:ind w:left="360"/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1C4326DF" w14:textId="77777777" w:rsidR="006800DE" w:rsidRPr="00A00A5B" w:rsidRDefault="006800DE" w:rsidP="006800DE">
      <w:pPr>
        <w:ind w:left="360"/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5736EC43" w14:textId="77777777" w:rsidR="006800DE" w:rsidRPr="00A00A5B" w:rsidRDefault="006800DE" w:rsidP="006800DE">
      <w:pPr>
        <w:ind w:left="360"/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7112A978" w14:textId="77777777" w:rsidR="00335CE1" w:rsidRDefault="00335CE1" w:rsidP="00297330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73FC4658" w14:textId="77777777" w:rsidR="006800DE" w:rsidRDefault="006800DE" w:rsidP="006800DE">
      <w:pPr>
        <w:ind w:left="360"/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30239196" w14:textId="77777777" w:rsidR="002B3971" w:rsidRDefault="002B3971" w:rsidP="006800DE">
      <w:pPr>
        <w:ind w:left="360"/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5F94E575" w14:textId="77777777" w:rsidR="002B3971" w:rsidRDefault="002B3971" w:rsidP="006800DE">
      <w:pPr>
        <w:ind w:left="360"/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6E339BA8" w14:textId="77777777" w:rsidR="002B3971" w:rsidRDefault="002B3971" w:rsidP="009B684A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4CE77A49" w14:textId="77777777" w:rsidR="002B3971" w:rsidRPr="00A00A5B" w:rsidRDefault="002B3971" w:rsidP="006800DE">
      <w:pPr>
        <w:ind w:left="360"/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674B1EE7" w14:textId="77777777" w:rsidR="00E85269" w:rsidRDefault="00E85269" w:rsidP="00F27D12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47ED82B2" w14:textId="77777777" w:rsidR="006800DE" w:rsidRPr="00A00A5B" w:rsidRDefault="00966FEC" w:rsidP="00F27D12">
      <w:pPr>
        <w:rPr>
          <w:rFonts w:ascii="Gill Sans MT" w:hAnsi="Gill Sans MT" w:cs="Gill Sans"/>
          <w:b/>
          <w:color w:val="000000"/>
          <w:sz w:val="20"/>
          <w:szCs w:val="22"/>
        </w:rPr>
      </w:pPr>
      <w:r>
        <w:rPr>
          <w:rFonts w:ascii="Gill Sans MT" w:hAnsi="Gill Sans MT" w:cs="Gill Sans"/>
          <w:b/>
          <w:color w:val="000000"/>
          <w:sz w:val="20"/>
          <w:szCs w:val="22"/>
        </w:rPr>
        <w:t>2</w:t>
      </w:r>
      <w:r w:rsidR="00E85269">
        <w:rPr>
          <w:rFonts w:ascii="Gill Sans MT" w:hAnsi="Gill Sans MT" w:cs="Gill Sans"/>
          <w:b/>
          <w:color w:val="000000"/>
          <w:sz w:val="20"/>
          <w:szCs w:val="22"/>
        </w:rPr>
        <w:t xml:space="preserve">. </w:t>
      </w:r>
      <w:r w:rsidR="00F27D12" w:rsidRPr="00A00A5B">
        <w:rPr>
          <w:rFonts w:ascii="Gill Sans MT" w:hAnsi="Gill Sans MT" w:cs="Gill Sans"/>
          <w:b/>
          <w:color w:val="000000"/>
          <w:sz w:val="20"/>
          <w:szCs w:val="22"/>
        </w:rPr>
        <w:t>Who is</w:t>
      </w:r>
      <w:r w:rsidR="00621E4F">
        <w:rPr>
          <w:rFonts w:ascii="Gill Sans MT" w:hAnsi="Gill Sans MT" w:cs="Gill Sans"/>
          <w:b/>
          <w:color w:val="000000"/>
          <w:sz w:val="20"/>
          <w:szCs w:val="22"/>
        </w:rPr>
        <w:t xml:space="preserve"> currently</w:t>
      </w:r>
      <w:r w:rsidR="00F27D12" w:rsidRPr="00A00A5B">
        <w:rPr>
          <w:rFonts w:ascii="Gill Sans MT" w:hAnsi="Gill Sans MT" w:cs="Gill Sans"/>
          <w:b/>
          <w:color w:val="000000"/>
          <w:sz w:val="20"/>
          <w:szCs w:val="22"/>
        </w:rPr>
        <w:t xml:space="preserve"> involved?  Please list </w:t>
      </w:r>
      <w:r w:rsidR="00DF67D2" w:rsidRPr="00A00A5B">
        <w:rPr>
          <w:rFonts w:ascii="Gill Sans MT" w:hAnsi="Gill Sans MT" w:cs="Gill Sans"/>
          <w:b/>
          <w:color w:val="000000"/>
          <w:sz w:val="20"/>
          <w:szCs w:val="22"/>
        </w:rPr>
        <w:t xml:space="preserve">all </w:t>
      </w:r>
      <w:r w:rsidR="00F27D12" w:rsidRPr="00A00A5B">
        <w:rPr>
          <w:rFonts w:ascii="Gill Sans MT" w:hAnsi="Gill Sans MT" w:cs="Gill Sans"/>
          <w:b/>
          <w:color w:val="000000"/>
          <w:sz w:val="20"/>
          <w:szCs w:val="22"/>
        </w:rPr>
        <w:t xml:space="preserve">group(s), if applicable. </w:t>
      </w:r>
    </w:p>
    <w:p w14:paraId="7DBBCD63" w14:textId="77777777" w:rsidR="00297330" w:rsidRPr="00A00A5B" w:rsidRDefault="00297330" w:rsidP="00335CE1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28C3504B" w14:textId="77777777" w:rsidR="00335CE1" w:rsidRDefault="00335CE1" w:rsidP="006800DE">
      <w:pPr>
        <w:ind w:left="360"/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67EC1480" w14:textId="77777777" w:rsidR="00966FEC" w:rsidRDefault="00966FEC" w:rsidP="00F27D12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66DB68BC" w14:textId="77777777" w:rsidR="002B3971" w:rsidRDefault="002B3971" w:rsidP="00F27D12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0A4DE644" w14:textId="77777777" w:rsidR="002B3971" w:rsidRDefault="002B3971" w:rsidP="00F27D12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69877CBE" w14:textId="77777777" w:rsidR="009B684A" w:rsidRDefault="009B684A" w:rsidP="00F27D12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0DC96E27" w14:textId="77777777" w:rsidR="00966FEC" w:rsidRDefault="00966FEC" w:rsidP="00F27D12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03937B94" w14:textId="77777777" w:rsidR="00966FEC" w:rsidRDefault="00966FEC" w:rsidP="00F27D12">
      <w:pPr>
        <w:rPr>
          <w:rFonts w:ascii="Gill Sans MT" w:hAnsi="Gill Sans MT" w:cs="Gill Sans"/>
          <w:b/>
          <w:color w:val="000000"/>
          <w:sz w:val="20"/>
          <w:szCs w:val="22"/>
        </w:rPr>
      </w:pPr>
    </w:p>
    <w:p w14:paraId="4BF89317" w14:textId="77777777" w:rsidR="00966FEC" w:rsidRPr="00A00A5B" w:rsidRDefault="002B3971" w:rsidP="00F27D12">
      <w:pPr>
        <w:rPr>
          <w:rFonts w:ascii="Gill Sans MT" w:hAnsi="Gill Sans MT" w:cs="Gill Sans"/>
          <w:b/>
          <w:color w:val="000000"/>
          <w:sz w:val="20"/>
          <w:szCs w:val="22"/>
        </w:rPr>
      </w:pPr>
      <w:r>
        <w:rPr>
          <w:rFonts w:ascii="Gill Sans MT" w:hAnsi="Gill Sans MT" w:cs="Gill Sans"/>
          <w:b/>
          <w:color w:val="000000"/>
          <w:sz w:val="20"/>
          <w:szCs w:val="22"/>
        </w:rPr>
        <w:t>3</w:t>
      </w:r>
      <w:r w:rsidR="00966FEC">
        <w:rPr>
          <w:rFonts w:ascii="Gill Sans MT" w:hAnsi="Gill Sans MT" w:cs="Gill Sans"/>
          <w:b/>
          <w:color w:val="000000"/>
          <w:sz w:val="20"/>
          <w:szCs w:val="22"/>
        </w:rPr>
        <w:t>. What are the timelines or deadlines that we should be aware of?</w:t>
      </w:r>
    </w:p>
    <w:p w14:paraId="1A2FA749" w14:textId="77777777" w:rsidR="00D70A56" w:rsidRDefault="00D70A56" w:rsidP="00D70A56">
      <w:pPr>
        <w:rPr>
          <w:rFonts w:ascii="Gill Sans MT" w:hAnsi="Gill Sans MT" w:cs="Gill Sans"/>
          <w:sz w:val="20"/>
        </w:rPr>
      </w:pPr>
    </w:p>
    <w:p w14:paraId="31314B66" w14:textId="77777777" w:rsidR="00D70A56" w:rsidRDefault="00D70A56" w:rsidP="00D70A56">
      <w:pPr>
        <w:rPr>
          <w:rFonts w:ascii="Gill Sans MT" w:hAnsi="Gill Sans MT" w:cs="Gill Sans"/>
          <w:sz w:val="20"/>
        </w:rPr>
      </w:pPr>
    </w:p>
    <w:p w14:paraId="4B266484" w14:textId="77777777" w:rsidR="001C20DB" w:rsidRPr="00D70A56" w:rsidRDefault="001C20DB" w:rsidP="00D70A56">
      <w:pPr>
        <w:tabs>
          <w:tab w:val="left" w:pos="1352"/>
        </w:tabs>
        <w:rPr>
          <w:rFonts w:ascii="Gill Sans MT" w:hAnsi="Gill Sans MT" w:cs="Gill Sans"/>
          <w:sz w:val="20"/>
        </w:rPr>
      </w:pPr>
    </w:p>
    <w:sectPr w:rsidR="001C20DB" w:rsidRPr="00D70A56" w:rsidSect="00D2487F">
      <w:type w:val="continuous"/>
      <w:pgSz w:w="12240" w:h="15840" w:code="1"/>
      <w:pgMar w:top="720" w:right="720" w:bottom="720" w:left="720" w:header="360" w:footer="14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9E7BC" w14:textId="77777777" w:rsidR="002C4FCB" w:rsidRDefault="002C4FCB">
      <w:r>
        <w:separator/>
      </w:r>
    </w:p>
  </w:endnote>
  <w:endnote w:type="continuationSeparator" w:id="0">
    <w:p w14:paraId="3EF3645F" w14:textId="77777777" w:rsidR="002C4FCB" w:rsidRDefault="002C4F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-op Wing Dings">
    <w:charset w:val="00"/>
    <w:family w:val="script"/>
    <w:pitch w:val="variable"/>
    <w:sig w:usb0="0000002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Sans-Light">
    <w:altName w:val="Gill Sans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illSans-SemiBold">
    <w:altName w:val="Gill Sans SemiBold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Calibri"/>
    <w:charset w:val="00"/>
    <w:family w:val="swiss"/>
    <w:pitch w:val="variable"/>
    <w:sig w:usb0="A0002AE7" w:usb1="00000040" w:usb2="00000000" w:usb3="00000000" w:csb0="000001FF" w:csb1="00000000"/>
  </w:font>
  <w:font w:name="Baghda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AFB57" w14:textId="77777777" w:rsidR="002C4FCB" w:rsidRDefault="002C4FCB">
      <w:r>
        <w:separator/>
      </w:r>
    </w:p>
  </w:footnote>
  <w:footnote w:type="continuationSeparator" w:id="0">
    <w:p w14:paraId="2996042C" w14:textId="77777777" w:rsidR="002C4FCB" w:rsidRDefault="002C4F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5E56" w14:textId="77777777" w:rsidR="00966FEC" w:rsidRDefault="00966FEC" w:rsidP="000A3FD1">
    <w:pPr>
      <w:pStyle w:val="Header"/>
      <w:jc w:val="center"/>
    </w:pPr>
    <w:r>
      <w:rPr>
        <w:noProof/>
      </w:rPr>
      <w:drawing>
        <wp:inline distT="0" distB="0" distL="0" distR="0" wp14:anchorId="12E3B919" wp14:editId="4540A4DD">
          <wp:extent cx="2136140" cy="1068070"/>
          <wp:effectExtent l="0" t="0" r="0" b="0"/>
          <wp:docPr id="1" name="Picture 1" descr="cfc-logo-2015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fc-logo-2015-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6140" cy="1068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3EBD358" w14:textId="77777777" w:rsidR="00966FEC" w:rsidRPr="00E43D28" w:rsidRDefault="00966FEC" w:rsidP="00272BD9">
    <w:pPr>
      <w:tabs>
        <w:tab w:val="left" w:pos="315"/>
      </w:tabs>
      <w:jc w:val="center"/>
      <w:rPr>
        <w:rFonts w:ascii="Arial" w:hAnsi="Arial" w:cs="Arial"/>
        <w:b/>
        <w:i/>
        <w:color w:val="000000"/>
        <w:sz w:val="12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87C53" w14:textId="77777777" w:rsidR="00966FEC" w:rsidRDefault="00966FEC" w:rsidP="00864DB9">
    <w:pPr>
      <w:pStyle w:val="Header"/>
      <w:jc w:val="center"/>
    </w:pPr>
    <w:r>
      <w:rPr>
        <w:noProof/>
      </w:rPr>
      <w:drawing>
        <wp:inline distT="0" distB="0" distL="0" distR="0" wp14:anchorId="5C017AC7" wp14:editId="3FD00733">
          <wp:extent cx="2136140" cy="1068070"/>
          <wp:effectExtent l="0" t="0" r="0" b="0"/>
          <wp:docPr id="2" name="Picture 2" descr="cfc-logo-2015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fc-logo-2015-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6140" cy="1068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FD0423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FE5B5A"/>
    <w:multiLevelType w:val="hybridMultilevel"/>
    <w:tmpl w:val="8FB48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3721F"/>
    <w:multiLevelType w:val="hybridMultilevel"/>
    <w:tmpl w:val="BCA8EF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07177"/>
    <w:multiLevelType w:val="hybridMultilevel"/>
    <w:tmpl w:val="AC9A3F00"/>
    <w:lvl w:ilvl="0" w:tplc="70DE6CC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D84DC0"/>
    <w:multiLevelType w:val="hybridMultilevel"/>
    <w:tmpl w:val="29F4DDF2"/>
    <w:lvl w:ilvl="0" w:tplc="70DE6CC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77B0E"/>
    <w:multiLevelType w:val="hybridMultilevel"/>
    <w:tmpl w:val="3E2C6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4698B"/>
    <w:multiLevelType w:val="hybridMultilevel"/>
    <w:tmpl w:val="7006052A"/>
    <w:lvl w:ilvl="0" w:tplc="70DE6CC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67961"/>
    <w:multiLevelType w:val="hybridMultilevel"/>
    <w:tmpl w:val="94DC4D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15041C"/>
    <w:multiLevelType w:val="hybridMultilevel"/>
    <w:tmpl w:val="C50602DA"/>
    <w:lvl w:ilvl="0" w:tplc="70DE6CC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D0AFA"/>
    <w:multiLevelType w:val="hybridMultilevel"/>
    <w:tmpl w:val="823A64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C0B1FC0"/>
    <w:multiLevelType w:val="hybridMultilevel"/>
    <w:tmpl w:val="85C8CE4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E1868C1"/>
    <w:multiLevelType w:val="hybridMultilevel"/>
    <w:tmpl w:val="1BCE1E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D927E6"/>
    <w:multiLevelType w:val="hybridMultilevel"/>
    <w:tmpl w:val="F4BA1DA6"/>
    <w:lvl w:ilvl="0" w:tplc="BE963A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240F85"/>
    <w:multiLevelType w:val="hybridMultilevel"/>
    <w:tmpl w:val="04489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281681A"/>
    <w:multiLevelType w:val="hybridMultilevel"/>
    <w:tmpl w:val="194E2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BAA552A"/>
    <w:multiLevelType w:val="hybridMultilevel"/>
    <w:tmpl w:val="C472C87A"/>
    <w:lvl w:ilvl="0" w:tplc="70DE6CC2">
      <w:start w:val="1"/>
      <w:numFmt w:val="bullet"/>
      <w:lvlText w:val=""/>
      <w:lvlJc w:val="left"/>
      <w:pPr>
        <w:ind w:left="7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C726D2"/>
    <w:multiLevelType w:val="hybridMultilevel"/>
    <w:tmpl w:val="E8DCC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03EED"/>
    <w:multiLevelType w:val="hybridMultilevel"/>
    <w:tmpl w:val="B734CCF6"/>
    <w:lvl w:ilvl="0" w:tplc="49FCAF6E">
      <w:start w:val="1"/>
      <w:numFmt w:val="bullet"/>
      <w:lvlText w:val="c"/>
      <w:lvlJc w:val="left"/>
      <w:pPr>
        <w:ind w:left="450" w:hanging="360"/>
      </w:pPr>
      <w:rPr>
        <w:rFonts w:ascii="Co-op Wing Dings" w:hAnsi="Co-op Wing 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5E460072"/>
    <w:multiLevelType w:val="hybridMultilevel"/>
    <w:tmpl w:val="A8B4B368"/>
    <w:lvl w:ilvl="0" w:tplc="70DE6CC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F1389B"/>
    <w:multiLevelType w:val="hybridMultilevel"/>
    <w:tmpl w:val="8672253A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 w15:restartNumberingAfterBreak="0">
    <w:nsid w:val="6E8B1496"/>
    <w:multiLevelType w:val="hybridMultilevel"/>
    <w:tmpl w:val="BF5475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F1242F"/>
    <w:multiLevelType w:val="hybridMultilevel"/>
    <w:tmpl w:val="8E640B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CA1AED"/>
    <w:multiLevelType w:val="hybridMultilevel"/>
    <w:tmpl w:val="76C29092"/>
    <w:lvl w:ilvl="0" w:tplc="70DE6CC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2A625A"/>
    <w:multiLevelType w:val="hybridMultilevel"/>
    <w:tmpl w:val="CA187734"/>
    <w:lvl w:ilvl="0" w:tplc="04090003">
      <w:start w:val="1"/>
      <w:numFmt w:val="bullet"/>
      <w:lvlText w:val="o"/>
      <w:lvlJc w:val="left"/>
      <w:pPr>
        <w:ind w:left="8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num w:numId="1" w16cid:durableId="927621258">
    <w:abstractNumId w:val="7"/>
  </w:num>
  <w:num w:numId="2" w16cid:durableId="987440318">
    <w:abstractNumId w:val="12"/>
  </w:num>
  <w:num w:numId="3" w16cid:durableId="1928807029">
    <w:abstractNumId w:val="16"/>
  </w:num>
  <w:num w:numId="4" w16cid:durableId="2112967804">
    <w:abstractNumId w:val="5"/>
  </w:num>
  <w:num w:numId="5" w16cid:durableId="828054489">
    <w:abstractNumId w:val="9"/>
  </w:num>
  <w:num w:numId="6" w16cid:durableId="1135484871">
    <w:abstractNumId w:val="17"/>
  </w:num>
  <w:num w:numId="7" w16cid:durableId="635456994">
    <w:abstractNumId w:val="19"/>
  </w:num>
  <w:num w:numId="8" w16cid:durableId="38209400">
    <w:abstractNumId w:val="15"/>
  </w:num>
  <w:num w:numId="9" w16cid:durableId="329987610">
    <w:abstractNumId w:val="3"/>
  </w:num>
  <w:num w:numId="10" w16cid:durableId="698580761">
    <w:abstractNumId w:val="20"/>
  </w:num>
  <w:num w:numId="11" w16cid:durableId="1203635436">
    <w:abstractNumId w:val="22"/>
  </w:num>
  <w:num w:numId="12" w16cid:durableId="1157453159">
    <w:abstractNumId w:val="4"/>
  </w:num>
  <w:num w:numId="13" w16cid:durableId="1160845936">
    <w:abstractNumId w:val="6"/>
  </w:num>
  <w:num w:numId="14" w16cid:durableId="55275905">
    <w:abstractNumId w:val="8"/>
  </w:num>
  <w:num w:numId="15" w16cid:durableId="829251892">
    <w:abstractNumId w:val="18"/>
  </w:num>
  <w:num w:numId="16" w16cid:durableId="424884889">
    <w:abstractNumId w:val="10"/>
  </w:num>
  <w:num w:numId="17" w16cid:durableId="1368338856">
    <w:abstractNumId w:val="23"/>
  </w:num>
  <w:num w:numId="18" w16cid:durableId="1653869296">
    <w:abstractNumId w:val="21"/>
  </w:num>
  <w:num w:numId="19" w16cid:durableId="13919537">
    <w:abstractNumId w:val="2"/>
  </w:num>
  <w:num w:numId="20" w16cid:durableId="1265959631">
    <w:abstractNumId w:val="0"/>
  </w:num>
  <w:num w:numId="21" w16cid:durableId="1016615082">
    <w:abstractNumId w:val="14"/>
  </w:num>
  <w:num w:numId="22" w16cid:durableId="413550644">
    <w:abstractNumId w:val="1"/>
  </w:num>
  <w:num w:numId="23" w16cid:durableId="347371831">
    <w:abstractNumId w:val="11"/>
  </w:num>
  <w:num w:numId="24" w16cid:durableId="150963427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233"/>
  <w:displayHorizontalDrawingGridEvery w:val="2"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MjQyMTe2tDQ2MzVW0lEKTi0uzszPAykwqgUAQ8rmLywAAAA="/>
  </w:docVars>
  <w:rsids>
    <w:rsidRoot w:val="00240076"/>
    <w:rsid w:val="00002394"/>
    <w:rsid w:val="00002544"/>
    <w:rsid w:val="00003C43"/>
    <w:rsid w:val="00023A2E"/>
    <w:rsid w:val="000260A8"/>
    <w:rsid w:val="0002673D"/>
    <w:rsid w:val="00026A98"/>
    <w:rsid w:val="00036724"/>
    <w:rsid w:val="00037A54"/>
    <w:rsid w:val="000549AF"/>
    <w:rsid w:val="00056FDB"/>
    <w:rsid w:val="00057261"/>
    <w:rsid w:val="00060E48"/>
    <w:rsid w:val="0006363E"/>
    <w:rsid w:val="00065909"/>
    <w:rsid w:val="0007068A"/>
    <w:rsid w:val="00072A53"/>
    <w:rsid w:val="00077BCF"/>
    <w:rsid w:val="00077F92"/>
    <w:rsid w:val="00080EAC"/>
    <w:rsid w:val="00082A99"/>
    <w:rsid w:val="00085277"/>
    <w:rsid w:val="00085950"/>
    <w:rsid w:val="000950B4"/>
    <w:rsid w:val="00096A22"/>
    <w:rsid w:val="000A3FD1"/>
    <w:rsid w:val="000A4B2A"/>
    <w:rsid w:val="000B1901"/>
    <w:rsid w:val="000B1FAC"/>
    <w:rsid w:val="000B4CB9"/>
    <w:rsid w:val="000B5EEA"/>
    <w:rsid w:val="000C6217"/>
    <w:rsid w:val="000C7120"/>
    <w:rsid w:val="000D52AB"/>
    <w:rsid w:val="000D7FB7"/>
    <w:rsid w:val="000E0BD1"/>
    <w:rsid w:val="000E3F12"/>
    <w:rsid w:val="000E64A9"/>
    <w:rsid w:val="000F2439"/>
    <w:rsid w:val="000F29F3"/>
    <w:rsid w:val="000F3788"/>
    <w:rsid w:val="000F684F"/>
    <w:rsid w:val="000F791D"/>
    <w:rsid w:val="00101F43"/>
    <w:rsid w:val="00102585"/>
    <w:rsid w:val="00102DCD"/>
    <w:rsid w:val="00104808"/>
    <w:rsid w:val="00107AF5"/>
    <w:rsid w:val="0011097F"/>
    <w:rsid w:val="00114C23"/>
    <w:rsid w:val="00115841"/>
    <w:rsid w:val="00115A40"/>
    <w:rsid w:val="00117CF2"/>
    <w:rsid w:val="0012139E"/>
    <w:rsid w:val="00121F1D"/>
    <w:rsid w:val="0012470E"/>
    <w:rsid w:val="001347F6"/>
    <w:rsid w:val="001524B2"/>
    <w:rsid w:val="001529C6"/>
    <w:rsid w:val="001603E2"/>
    <w:rsid w:val="00162209"/>
    <w:rsid w:val="00171883"/>
    <w:rsid w:val="00172517"/>
    <w:rsid w:val="00176714"/>
    <w:rsid w:val="00176747"/>
    <w:rsid w:val="00182369"/>
    <w:rsid w:val="00193CE2"/>
    <w:rsid w:val="00194394"/>
    <w:rsid w:val="001A7BFF"/>
    <w:rsid w:val="001B54EB"/>
    <w:rsid w:val="001B5931"/>
    <w:rsid w:val="001C20CB"/>
    <w:rsid w:val="001C20DB"/>
    <w:rsid w:val="001D2DB1"/>
    <w:rsid w:val="001D45B1"/>
    <w:rsid w:val="001D477C"/>
    <w:rsid w:val="001E17A3"/>
    <w:rsid w:val="001E6229"/>
    <w:rsid w:val="001E777D"/>
    <w:rsid w:val="00202DA1"/>
    <w:rsid w:val="00205EF6"/>
    <w:rsid w:val="00214705"/>
    <w:rsid w:val="00225F28"/>
    <w:rsid w:val="00227A1E"/>
    <w:rsid w:val="00240076"/>
    <w:rsid w:val="00243675"/>
    <w:rsid w:val="00246C40"/>
    <w:rsid w:val="002509BE"/>
    <w:rsid w:val="00251AE8"/>
    <w:rsid w:val="002610E9"/>
    <w:rsid w:val="002639BE"/>
    <w:rsid w:val="00272BD9"/>
    <w:rsid w:val="0027375C"/>
    <w:rsid w:val="0028003E"/>
    <w:rsid w:val="00280C9B"/>
    <w:rsid w:val="00281DCA"/>
    <w:rsid w:val="00283E5E"/>
    <w:rsid w:val="0029474E"/>
    <w:rsid w:val="00297330"/>
    <w:rsid w:val="00297BEC"/>
    <w:rsid w:val="00297FF3"/>
    <w:rsid w:val="002A1BB4"/>
    <w:rsid w:val="002A24DD"/>
    <w:rsid w:val="002A591D"/>
    <w:rsid w:val="002B014A"/>
    <w:rsid w:val="002B19B8"/>
    <w:rsid w:val="002B2888"/>
    <w:rsid w:val="002B366D"/>
    <w:rsid w:val="002B3971"/>
    <w:rsid w:val="002C1430"/>
    <w:rsid w:val="002C207B"/>
    <w:rsid w:val="002C48B0"/>
    <w:rsid w:val="002C4FCB"/>
    <w:rsid w:val="002C7BFD"/>
    <w:rsid w:val="002D33C5"/>
    <w:rsid w:val="002E0640"/>
    <w:rsid w:val="002E292C"/>
    <w:rsid w:val="002E583F"/>
    <w:rsid w:val="002E7266"/>
    <w:rsid w:val="002E7835"/>
    <w:rsid w:val="002E7E39"/>
    <w:rsid w:val="002F48AD"/>
    <w:rsid w:val="002F733D"/>
    <w:rsid w:val="0030477F"/>
    <w:rsid w:val="00310CE0"/>
    <w:rsid w:val="00312C07"/>
    <w:rsid w:val="00312E2D"/>
    <w:rsid w:val="0031388D"/>
    <w:rsid w:val="00316F7F"/>
    <w:rsid w:val="0032073A"/>
    <w:rsid w:val="00321605"/>
    <w:rsid w:val="00324921"/>
    <w:rsid w:val="003350EF"/>
    <w:rsid w:val="00335CE1"/>
    <w:rsid w:val="00346873"/>
    <w:rsid w:val="00351408"/>
    <w:rsid w:val="003516D3"/>
    <w:rsid w:val="003603E2"/>
    <w:rsid w:val="003728EF"/>
    <w:rsid w:val="003800B6"/>
    <w:rsid w:val="00385DAF"/>
    <w:rsid w:val="003952D9"/>
    <w:rsid w:val="003A6B31"/>
    <w:rsid w:val="003B2A00"/>
    <w:rsid w:val="003B5BB1"/>
    <w:rsid w:val="003C24AE"/>
    <w:rsid w:val="003C5308"/>
    <w:rsid w:val="003D2B1D"/>
    <w:rsid w:val="003D3D39"/>
    <w:rsid w:val="003E01DA"/>
    <w:rsid w:val="003E54D3"/>
    <w:rsid w:val="003E6817"/>
    <w:rsid w:val="003F015C"/>
    <w:rsid w:val="003F4528"/>
    <w:rsid w:val="003F49A1"/>
    <w:rsid w:val="003F59C3"/>
    <w:rsid w:val="00402621"/>
    <w:rsid w:val="004029E9"/>
    <w:rsid w:val="00406437"/>
    <w:rsid w:val="004131C4"/>
    <w:rsid w:val="00417B40"/>
    <w:rsid w:val="00437841"/>
    <w:rsid w:val="004418FA"/>
    <w:rsid w:val="004464A0"/>
    <w:rsid w:val="00451BED"/>
    <w:rsid w:val="00451E69"/>
    <w:rsid w:val="00461DBA"/>
    <w:rsid w:val="00466AD8"/>
    <w:rsid w:val="004768CD"/>
    <w:rsid w:val="00476FDF"/>
    <w:rsid w:val="00477BC6"/>
    <w:rsid w:val="00480641"/>
    <w:rsid w:val="004826D2"/>
    <w:rsid w:val="00486AF7"/>
    <w:rsid w:val="00493660"/>
    <w:rsid w:val="004A226F"/>
    <w:rsid w:val="004A272D"/>
    <w:rsid w:val="004B6D04"/>
    <w:rsid w:val="004C069A"/>
    <w:rsid w:val="004C4762"/>
    <w:rsid w:val="004D1DB0"/>
    <w:rsid w:val="004D6238"/>
    <w:rsid w:val="004D64CC"/>
    <w:rsid w:val="004D6CC5"/>
    <w:rsid w:val="004E1D3E"/>
    <w:rsid w:val="004E281F"/>
    <w:rsid w:val="004E330D"/>
    <w:rsid w:val="004E3453"/>
    <w:rsid w:val="004E396B"/>
    <w:rsid w:val="004E4806"/>
    <w:rsid w:val="004E4F71"/>
    <w:rsid w:val="004E6B03"/>
    <w:rsid w:val="004E6CB0"/>
    <w:rsid w:val="004F1C16"/>
    <w:rsid w:val="0050429A"/>
    <w:rsid w:val="005072AC"/>
    <w:rsid w:val="005140BF"/>
    <w:rsid w:val="005160C0"/>
    <w:rsid w:val="005168AC"/>
    <w:rsid w:val="005301FF"/>
    <w:rsid w:val="0053317F"/>
    <w:rsid w:val="005353E6"/>
    <w:rsid w:val="00543179"/>
    <w:rsid w:val="0055507C"/>
    <w:rsid w:val="00555EE1"/>
    <w:rsid w:val="00560EF5"/>
    <w:rsid w:val="00563261"/>
    <w:rsid w:val="005632D0"/>
    <w:rsid w:val="005651CA"/>
    <w:rsid w:val="00571D1E"/>
    <w:rsid w:val="00573E82"/>
    <w:rsid w:val="0058163C"/>
    <w:rsid w:val="00586448"/>
    <w:rsid w:val="005879B5"/>
    <w:rsid w:val="005964AC"/>
    <w:rsid w:val="005A0785"/>
    <w:rsid w:val="005A0A7E"/>
    <w:rsid w:val="005A197C"/>
    <w:rsid w:val="005A65BD"/>
    <w:rsid w:val="005B4C7F"/>
    <w:rsid w:val="005B62D7"/>
    <w:rsid w:val="005C0E1E"/>
    <w:rsid w:val="005C508E"/>
    <w:rsid w:val="005C520D"/>
    <w:rsid w:val="005C6221"/>
    <w:rsid w:val="005D352C"/>
    <w:rsid w:val="005D5DF6"/>
    <w:rsid w:val="005F68DE"/>
    <w:rsid w:val="00600F50"/>
    <w:rsid w:val="006014EA"/>
    <w:rsid w:val="0060185A"/>
    <w:rsid w:val="00602325"/>
    <w:rsid w:val="00603D17"/>
    <w:rsid w:val="0060638B"/>
    <w:rsid w:val="00606922"/>
    <w:rsid w:val="006078E4"/>
    <w:rsid w:val="00612947"/>
    <w:rsid w:val="00613779"/>
    <w:rsid w:val="0061781E"/>
    <w:rsid w:val="00617D2D"/>
    <w:rsid w:val="00621E4F"/>
    <w:rsid w:val="0062653A"/>
    <w:rsid w:val="00632583"/>
    <w:rsid w:val="00635CE5"/>
    <w:rsid w:val="00636B1A"/>
    <w:rsid w:val="00640664"/>
    <w:rsid w:val="00641883"/>
    <w:rsid w:val="006443B5"/>
    <w:rsid w:val="0064654B"/>
    <w:rsid w:val="00650DD6"/>
    <w:rsid w:val="00652895"/>
    <w:rsid w:val="00652C33"/>
    <w:rsid w:val="006634CA"/>
    <w:rsid w:val="00663892"/>
    <w:rsid w:val="00666CA7"/>
    <w:rsid w:val="006731FF"/>
    <w:rsid w:val="00674A06"/>
    <w:rsid w:val="006800DE"/>
    <w:rsid w:val="00682424"/>
    <w:rsid w:val="00693470"/>
    <w:rsid w:val="006971F3"/>
    <w:rsid w:val="006A30AE"/>
    <w:rsid w:val="006A47D6"/>
    <w:rsid w:val="006A7354"/>
    <w:rsid w:val="006B3B01"/>
    <w:rsid w:val="006B4557"/>
    <w:rsid w:val="006B696A"/>
    <w:rsid w:val="006C1486"/>
    <w:rsid w:val="006C1827"/>
    <w:rsid w:val="006C351F"/>
    <w:rsid w:val="006C4ACF"/>
    <w:rsid w:val="006C742D"/>
    <w:rsid w:val="006D1927"/>
    <w:rsid w:val="006D3DC5"/>
    <w:rsid w:val="006E151B"/>
    <w:rsid w:val="006E654C"/>
    <w:rsid w:val="00701F33"/>
    <w:rsid w:val="007024C3"/>
    <w:rsid w:val="00707B21"/>
    <w:rsid w:val="00710EC7"/>
    <w:rsid w:val="00712AF9"/>
    <w:rsid w:val="0072332F"/>
    <w:rsid w:val="007351F4"/>
    <w:rsid w:val="00735CCC"/>
    <w:rsid w:val="00744A3E"/>
    <w:rsid w:val="007624ED"/>
    <w:rsid w:val="007708B1"/>
    <w:rsid w:val="00773C8D"/>
    <w:rsid w:val="0077769E"/>
    <w:rsid w:val="007809DA"/>
    <w:rsid w:val="00782719"/>
    <w:rsid w:val="00783AC0"/>
    <w:rsid w:val="00796B52"/>
    <w:rsid w:val="007A4290"/>
    <w:rsid w:val="007A49FD"/>
    <w:rsid w:val="007A4A92"/>
    <w:rsid w:val="007A6FBF"/>
    <w:rsid w:val="007B11C1"/>
    <w:rsid w:val="007B3452"/>
    <w:rsid w:val="007C005E"/>
    <w:rsid w:val="007C070E"/>
    <w:rsid w:val="007C6026"/>
    <w:rsid w:val="007D177A"/>
    <w:rsid w:val="007D45DC"/>
    <w:rsid w:val="007D6418"/>
    <w:rsid w:val="007F5533"/>
    <w:rsid w:val="00805BF5"/>
    <w:rsid w:val="00820A09"/>
    <w:rsid w:val="00820A12"/>
    <w:rsid w:val="00822F15"/>
    <w:rsid w:val="00823205"/>
    <w:rsid w:val="008258CD"/>
    <w:rsid w:val="00827EEA"/>
    <w:rsid w:val="00837C78"/>
    <w:rsid w:val="00842DE3"/>
    <w:rsid w:val="00845692"/>
    <w:rsid w:val="00845748"/>
    <w:rsid w:val="00845A73"/>
    <w:rsid w:val="008461AB"/>
    <w:rsid w:val="00846247"/>
    <w:rsid w:val="0084634A"/>
    <w:rsid w:val="00851CE1"/>
    <w:rsid w:val="00852397"/>
    <w:rsid w:val="008605B0"/>
    <w:rsid w:val="00861876"/>
    <w:rsid w:val="00863E78"/>
    <w:rsid w:val="00864DB9"/>
    <w:rsid w:val="008653B2"/>
    <w:rsid w:val="0086664C"/>
    <w:rsid w:val="008727D1"/>
    <w:rsid w:val="00876EA5"/>
    <w:rsid w:val="008873DF"/>
    <w:rsid w:val="0089046C"/>
    <w:rsid w:val="00890826"/>
    <w:rsid w:val="00890BF9"/>
    <w:rsid w:val="008A2687"/>
    <w:rsid w:val="008A58FC"/>
    <w:rsid w:val="008A61AE"/>
    <w:rsid w:val="008B7A51"/>
    <w:rsid w:val="008C0AE5"/>
    <w:rsid w:val="008D21D7"/>
    <w:rsid w:val="008E1036"/>
    <w:rsid w:val="008F0A47"/>
    <w:rsid w:val="008F38D5"/>
    <w:rsid w:val="008F4450"/>
    <w:rsid w:val="0090125E"/>
    <w:rsid w:val="00902AA4"/>
    <w:rsid w:val="00903880"/>
    <w:rsid w:val="0091043D"/>
    <w:rsid w:val="00913438"/>
    <w:rsid w:val="009159D5"/>
    <w:rsid w:val="009218EF"/>
    <w:rsid w:val="009328E8"/>
    <w:rsid w:val="009412B2"/>
    <w:rsid w:val="00942031"/>
    <w:rsid w:val="009424D0"/>
    <w:rsid w:val="00942A9D"/>
    <w:rsid w:val="009467EA"/>
    <w:rsid w:val="0095695C"/>
    <w:rsid w:val="009570C3"/>
    <w:rsid w:val="0096191A"/>
    <w:rsid w:val="00963FAB"/>
    <w:rsid w:val="00966FEC"/>
    <w:rsid w:val="0097008B"/>
    <w:rsid w:val="00971A7B"/>
    <w:rsid w:val="00983D08"/>
    <w:rsid w:val="00986C11"/>
    <w:rsid w:val="009930EC"/>
    <w:rsid w:val="00994118"/>
    <w:rsid w:val="0099654F"/>
    <w:rsid w:val="009A5928"/>
    <w:rsid w:val="009B20B3"/>
    <w:rsid w:val="009B3B24"/>
    <w:rsid w:val="009B4710"/>
    <w:rsid w:val="009B684A"/>
    <w:rsid w:val="009C3756"/>
    <w:rsid w:val="009C7A74"/>
    <w:rsid w:val="009D2634"/>
    <w:rsid w:val="009D6393"/>
    <w:rsid w:val="009D67F5"/>
    <w:rsid w:val="009E1E9E"/>
    <w:rsid w:val="009E2C11"/>
    <w:rsid w:val="009F5129"/>
    <w:rsid w:val="00A00A5B"/>
    <w:rsid w:val="00A0398C"/>
    <w:rsid w:val="00A06C96"/>
    <w:rsid w:val="00A10FF1"/>
    <w:rsid w:val="00A134FB"/>
    <w:rsid w:val="00A145B6"/>
    <w:rsid w:val="00A15445"/>
    <w:rsid w:val="00A23ECE"/>
    <w:rsid w:val="00A24129"/>
    <w:rsid w:val="00A25159"/>
    <w:rsid w:val="00A3566B"/>
    <w:rsid w:val="00A36084"/>
    <w:rsid w:val="00A40FF2"/>
    <w:rsid w:val="00A4352B"/>
    <w:rsid w:val="00A51EEB"/>
    <w:rsid w:val="00A54219"/>
    <w:rsid w:val="00A55B73"/>
    <w:rsid w:val="00A57AF6"/>
    <w:rsid w:val="00A6106D"/>
    <w:rsid w:val="00A62EAF"/>
    <w:rsid w:val="00A71CBC"/>
    <w:rsid w:val="00A72506"/>
    <w:rsid w:val="00A76714"/>
    <w:rsid w:val="00A832BC"/>
    <w:rsid w:val="00A87D4B"/>
    <w:rsid w:val="00A94B5F"/>
    <w:rsid w:val="00AA5580"/>
    <w:rsid w:val="00AA57AA"/>
    <w:rsid w:val="00AA7B8B"/>
    <w:rsid w:val="00AB0798"/>
    <w:rsid w:val="00AB1FF3"/>
    <w:rsid w:val="00AB5072"/>
    <w:rsid w:val="00AC1C44"/>
    <w:rsid w:val="00AC2766"/>
    <w:rsid w:val="00AC32E1"/>
    <w:rsid w:val="00AC448D"/>
    <w:rsid w:val="00AC5E65"/>
    <w:rsid w:val="00AC6F28"/>
    <w:rsid w:val="00AD4DF3"/>
    <w:rsid w:val="00AE086E"/>
    <w:rsid w:val="00AE21CA"/>
    <w:rsid w:val="00AE2996"/>
    <w:rsid w:val="00AF414B"/>
    <w:rsid w:val="00B00047"/>
    <w:rsid w:val="00B00704"/>
    <w:rsid w:val="00B0783D"/>
    <w:rsid w:val="00B10B79"/>
    <w:rsid w:val="00B15366"/>
    <w:rsid w:val="00B20F1C"/>
    <w:rsid w:val="00B30E58"/>
    <w:rsid w:val="00B42FAA"/>
    <w:rsid w:val="00B433FA"/>
    <w:rsid w:val="00B6498D"/>
    <w:rsid w:val="00B666EF"/>
    <w:rsid w:val="00B712D4"/>
    <w:rsid w:val="00B72818"/>
    <w:rsid w:val="00B81D43"/>
    <w:rsid w:val="00B85687"/>
    <w:rsid w:val="00B91BC8"/>
    <w:rsid w:val="00B92289"/>
    <w:rsid w:val="00BA0BCC"/>
    <w:rsid w:val="00BA3A36"/>
    <w:rsid w:val="00BA64C3"/>
    <w:rsid w:val="00BB07A8"/>
    <w:rsid w:val="00BB4C1B"/>
    <w:rsid w:val="00BB60F3"/>
    <w:rsid w:val="00BB73BD"/>
    <w:rsid w:val="00BC061D"/>
    <w:rsid w:val="00BC27DB"/>
    <w:rsid w:val="00BC4588"/>
    <w:rsid w:val="00BD36DB"/>
    <w:rsid w:val="00BD4D68"/>
    <w:rsid w:val="00BD635E"/>
    <w:rsid w:val="00BD6D72"/>
    <w:rsid w:val="00BD71D9"/>
    <w:rsid w:val="00BD739B"/>
    <w:rsid w:val="00BE30FC"/>
    <w:rsid w:val="00BE4774"/>
    <w:rsid w:val="00BF06CD"/>
    <w:rsid w:val="00C0111A"/>
    <w:rsid w:val="00C0251A"/>
    <w:rsid w:val="00C046BE"/>
    <w:rsid w:val="00C05A04"/>
    <w:rsid w:val="00C16714"/>
    <w:rsid w:val="00C17806"/>
    <w:rsid w:val="00C2085D"/>
    <w:rsid w:val="00C368C6"/>
    <w:rsid w:val="00C42B69"/>
    <w:rsid w:val="00C47C70"/>
    <w:rsid w:val="00C54262"/>
    <w:rsid w:val="00C55E65"/>
    <w:rsid w:val="00C56BF3"/>
    <w:rsid w:val="00C572CB"/>
    <w:rsid w:val="00C62EA4"/>
    <w:rsid w:val="00C73E39"/>
    <w:rsid w:val="00C7574E"/>
    <w:rsid w:val="00C84A31"/>
    <w:rsid w:val="00C8787D"/>
    <w:rsid w:val="00C9009E"/>
    <w:rsid w:val="00C90CA9"/>
    <w:rsid w:val="00C93C9A"/>
    <w:rsid w:val="00C96767"/>
    <w:rsid w:val="00CA2702"/>
    <w:rsid w:val="00CA2885"/>
    <w:rsid w:val="00CA7BBD"/>
    <w:rsid w:val="00CB2FAC"/>
    <w:rsid w:val="00CB77D7"/>
    <w:rsid w:val="00CB7970"/>
    <w:rsid w:val="00CC4CC9"/>
    <w:rsid w:val="00CD13B9"/>
    <w:rsid w:val="00CD7603"/>
    <w:rsid w:val="00CD7BAA"/>
    <w:rsid w:val="00CE57A2"/>
    <w:rsid w:val="00CF13CE"/>
    <w:rsid w:val="00CF6F8F"/>
    <w:rsid w:val="00D001F0"/>
    <w:rsid w:val="00D031B4"/>
    <w:rsid w:val="00D034FF"/>
    <w:rsid w:val="00D07E36"/>
    <w:rsid w:val="00D118A2"/>
    <w:rsid w:val="00D11E71"/>
    <w:rsid w:val="00D15003"/>
    <w:rsid w:val="00D23AE3"/>
    <w:rsid w:val="00D2487F"/>
    <w:rsid w:val="00D30218"/>
    <w:rsid w:val="00D30DDA"/>
    <w:rsid w:val="00D330C7"/>
    <w:rsid w:val="00D33B1E"/>
    <w:rsid w:val="00D378EE"/>
    <w:rsid w:val="00D4013E"/>
    <w:rsid w:val="00D45FBC"/>
    <w:rsid w:val="00D54773"/>
    <w:rsid w:val="00D62FA7"/>
    <w:rsid w:val="00D6608A"/>
    <w:rsid w:val="00D67805"/>
    <w:rsid w:val="00D70A56"/>
    <w:rsid w:val="00D74D20"/>
    <w:rsid w:val="00D76D48"/>
    <w:rsid w:val="00D81D1A"/>
    <w:rsid w:val="00D90443"/>
    <w:rsid w:val="00D93018"/>
    <w:rsid w:val="00D936A3"/>
    <w:rsid w:val="00DA0299"/>
    <w:rsid w:val="00DA5565"/>
    <w:rsid w:val="00DA663E"/>
    <w:rsid w:val="00DA6B89"/>
    <w:rsid w:val="00DB0FC0"/>
    <w:rsid w:val="00DC0CFD"/>
    <w:rsid w:val="00DC16B4"/>
    <w:rsid w:val="00DC54F7"/>
    <w:rsid w:val="00DD39F3"/>
    <w:rsid w:val="00DD4AD9"/>
    <w:rsid w:val="00DE16C9"/>
    <w:rsid w:val="00DE3791"/>
    <w:rsid w:val="00DE58E1"/>
    <w:rsid w:val="00DF2DBA"/>
    <w:rsid w:val="00DF583C"/>
    <w:rsid w:val="00DF67D2"/>
    <w:rsid w:val="00DF6C91"/>
    <w:rsid w:val="00DF6EB4"/>
    <w:rsid w:val="00E025BD"/>
    <w:rsid w:val="00E05FED"/>
    <w:rsid w:val="00E06ED8"/>
    <w:rsid w:val="00E07FEE"/>
    <w:rsid w:val="00E14F24"/>
    <w:rsid w:val="00E17548"/>
    <w:rsid w:val="00E228E0"/>
    <w:rsid w:val="00E2704E"/>
    <w:rsid w:val="00E27640"/>
    <w:rsid w:val="00E30FC2"/>
    <w:rsid w:val="00E320E2"/>
    <w:rsid w:val="00E425E0"/>
    <w:rsid w:val="00E43D28"/>
    <w:rsid w:val="00E45E33"/>
    <w:rsid w:val="00E5157B"/>
    <w:rsid w:val="00E518C6"/>
    <w:rsid w:val="00E56FC1"/>
    <w:rsid w:val="00E5775D"/>
    <w:rsid w:val="00E57E0E"/>
    <w:rsid w:val="00E63821"/>
    <w:rsid w:val="00E63AD7"/>
    <w:rsid w:val="00E63B18"/>
    <w:rsid w:val="00E63DDC"/>
    <w:rsid w:val="00E675F5"/>
    <w:rsid w:val="00E8048E"/>
    <w:rsid w:val="00E85269"/>
    <w:rsid w:val="00E903B7"/>
    <w:rsid w:val="00E95C47"/>
    <w:rsid w:val="00E963FA"/>
    <w:rsid w:val="00EA514D"/>
    <w:rsid w:val="00EA637C"/>
    <w:rsid w:val="00EA6640"/>
    <w:rsid w:val="00EC303C"/>
    <w:rsid w:val="00EC3DEF"/>
    <w:rsid w:val="00EC7E24"/>
    <w:rsid w:val="00ED0177"/>
    <w:rsid w:val="00ED5F69"/>
    <w:rsid w:val="00EE07B1"/>
    <w:rsid w:val="00EF4FB0"/>
    <w:rsid w:val="00EF71E4"/>
    <w:rsid w:val="00F02688"/>
    <w:rsid w:val="00F26D16"/>
    <w:rsid w:val="00F27D12"/>
    <w:rsid w:val="00F42268"/>
    <w:rsid w:val="00F43FC0"/>
    <w:rsid w:val="00F47E9B"/>
    <w:rsid w:val="00F57ECC"/>
    <w:rsid w:val="00F60F7B"/>
    <w:rsid w:val="00F70890"/>
    <w:rsid w:val="00F756EB"/>
    <w:rsid w:val="00F9078D"/>
    <w:rsid w:val="00F9341C"/>
    <w:rsid w:val="00FB3230"/>
    <w:rsid w:val="00FB5102"/>
    <w:rsid w:val="00FC53D4"/>
    <w:rsid w:val="00FD657D"/>
    <w:rsid w:val="00FE72F2"/>
    <w:rsid w:val="00FE74E0"/>
    <w:rsid w:val="00FF4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361"/>
    <o:shapelayout v:ext="edit">
      <o:idmap v:ext="edit" data="1"/>
    </o:shapelayout>
  </w:shapeDefaults>
  <w:decimalSymbol w:val="."/>
  <w:listSeparator w:val=","/>
  <w14:docId w14:val="63683C56"/>
  <w15:docId w15:val="{B82C984C-6245-4FF9-BC02-963F3B8E0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0076"/>
    <w:rPr>
      <w:rFonts w:ascii="Times" w:eastAsia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4007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400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40076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B712D4"/>
    <w:pPr>
      <w:ind w:left="720"/>
    </w:pPr>
  </w:style>
  <w:style w:type="paragraph" w:styleId="BalloonText">
    <w:name w:val="Balloon Text"/>
    <w:basedOn w:val="Normal"/>
    <w:link w:val="BalloonTextChar"/>
    <w:rsid w:val="009038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3880"/>
    <w:rPr>
      <w:rFonts w:ascii="Tahoma" w:eastAsia="Times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D6238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623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4D6238"/>
    <w:rPr>
      <w:rFonts w:ascii="Times" w:eastAsia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4D6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D6238"/>
    <w:rPr>
      <w:rFonts w:ascii="Times" w:eastAsia="Times" w:hAnsi="Times"/>
      <w:b/>
      <w:bCs/>
    </w:rPr>
  </w:style>
  <w:style w:type="paragraph" w:customStyle="1" w:styleId="BodyCopy1lessspace">
    <w:name w:val="Body Copy 1 less space"/>
    <w:basedOn w:val="Normal"/>
    <w:uiPriority w:val="99"/>
    <w:rsid w:val="00077BCF"/>
    <w:pPr>
      <w:widowControl w:val="0"/>
      <w:suppressAutoHyphens/>
      <w:autoSpaceDE w:val="0"/>
      <w:autoSpaceDN w:val="0"/>
      <w:adjustRightInd w:val="0"/>
      <w:spacing w:after="90" w:line="230" w:lineRule="atLeast"/>
      <w:textAlignment w:val="center"/>
    </w:pPr>
    <w:rPr>
      <w:rFonts w:ascii="GillSans-Light" w:eastAsia="Times New Roman" w:hAnsi="GillSans-Light" w:cs="GillSans-Light"/>
      <w:color w:val="000000"/>
      <w:sz w:val="20"/>
    </w:rPr>
  </w:style>
  <w:style w:type="paragraph" w:customStyle="1" w:styleId="Subhead1lessspace">
    <w:name w:val="Subhead 1 less space"/>
    <w:basedOn w:val="Normal"/>
    <w:uiPriority w:val="99"/>
    <w:rsid w:val="00077BCF"/>
    <w:pPr>
      <w:widowControl w:val="0"/>
      <w:pBdr>
        <w:top w:val="single" w:sz="4" w:space="10" w:color="99CA3C"/>
      </w:pBdr>
      <w:suppressAutoHyphens/>
      <w:autoSpaceDE w:val="0"/>
      <w:autoSpaceDN w:val="0"/>
      <w:adjustRightInd w:val="0"/>
      <w:spacing w:before="270" w:line="240" w:lineRule="atLeast"/>
      <w:textAlignment w:val="center"/>
    </w:pPr>
    <w:rPr>
      <w:rFonts w:ascii="GillSans-SemiBold" w:eastAsia="Times New Roman" w:hAnsi="GillSans-SemiBold" w:cs="GillSans-SemiBold"/>
      <w:b/>
      <w:bCs/>
      <w:color w:val="000000"/>
      <w:sz w:val="21"/>
      <w:szCs w:val="21"/>
    </w:rPr>
  </w:style>
  <w:style w:type="paragraph" w:styleId="NoSpacing">
    <w:name w:val="No Spacing"/>
    <w:uiPriority w:val="1"/>
    <w:qFormat/>
    <w:rsid w:val="005160C0"/>
    <w:rPr>
      <w:rFonts w:ascii="Times" w:eastAsia="Times" w:hAnsi="Times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864DB9"/>
    <w:rPr>
      <w:rFonts w:ascii="Times" w:eastAsia="Times" w:hAnsi="Times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335CE1"/>
    <w:rPr>
      <w:rFonts w:ascii="Times" w:eastAsia="Times" w:hAnsi="Times"/>
      <w:sz w:val="24"/>
    </w:rPr>
  </w:style>
  <w:style w:type="table" w:styleId="TableGrid">
    <w:name w:val="Table Grid"/>
    <w:basedOn w:val="TableNormal"/>
    <w:rsid w:val="00D248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3</Words>
  <Characters>3301</Characters>
  <Application>Microsoft Office Word</Application>
  <DocSecurity>0</DocSecurity>
  <Lines>10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9 Community Shopping Day Instructions</vt:lpstr>
    </vt:vector>
  </TitlesOfParts>
  <Company>Community Food Co-op</Company>
  <LinksUpToDate>false</LinksUpToDate>
  <CharactersWithSpaces>3875</CharactersWithSpaces>
  <SharedDoc>false</SharedDoc>
  <HLinks>
    <vt:vector size="12" baseType="variant">
      <vt:variant>
        <vt:i4>6815856</vt:i4>
      </vt:variant>
      <vt:variant>
        <vt:i4>3</vt:i4>
      </vt:variant>
      <vt:variant>
        <vt:i4>0</vt:i4>
      </vt:variant>
      <vt:variant>
        <vt:i4>5</vt:i4>
      </vt:variant>
      <vt:variant>
        <vt:lpwstr>http://www.communityfood.coop/</vt:lpwstr>
      </vt:variant>
      <vt:variant>
        <vt:lpwstr/>
      </vt:variant>
      <vt:variant>
        <vt:i4>7405639</vt:i4>
      </vt:variant>
      <vt:variant>
        <vt:i4>0</vt:i4>
      </vt:variant>
      <vt:variant>
        <vt:i4>0</vt:i4>
      </vt:variant>
      <vt:variant>
        <vt:i4>5</vt:i4>
      </vt:variant>
      <vt:variant>
        <vt:lpwstr>mailto:kevinm@communityfood.co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9 Community Shopping Day Instructions</dc:title>
  <dc:subject/>
  <dc:creator>Kit</dc:creator>
  <cp:keywords/>
  <dc:description/>
  <cp:lastModifiedBy>Annabelle Rosborough</cp:lastModifiedBy>
  <cp:revision>3</cp:revision>
  <cp:lastPrinted>2015-11-07T15:36:00Z</cp:lastPrinted>
  <dcterms:created xsi:type="dcterms:W3CDTF">2024-01-25T20:16:00Z</dcterms:created>
  <dcterms:modified xsi:type="dcterms:W3CDTF">2024-01-25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66393653958a07796ac470a07367fc40339d613f115f8429b8aa3660ba2762</vt:lpwstr>
  </property>
</Properties>
</file>